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24DBA" w14:textId="5C98A937" w:rsidR="00465862" w:rsidRDefault="00B532B5" w:rsidP="003A3F0F">
      <w:pPr>
        <w:jc w:val="center"/>
        <w:rPr>
          <w:b/>
          <w:u w:val="single"/>
        </w:rPr>
      </w:pPr>
      <w:r>
        <w:rPr>
          <w:b/>
          <w:u w:val="single"/>
        </w:rPr>
        <w:t>A</w:t>
      </w:r>
      <w:r w:rsidR="00465862">
        <w:rPr>
          <w:b/>
          <w:u w:val="single"/>
        </w:rPr>
        <w:t>PPROVED MINUTE</w:t>
      </w:r>
      <w:r w:rsidR="00483545">
        <w:rPr>
          <w:b/>
          <w:u w:val="single"/>
        </w:rPr>
        <w:t>S</w:t>
      </w:r>
    </w:p>
    <w:p w14:paraId="29BC8109" w14:textId="60E373B6" w:rsidR="00483545" w:rsidRDefault="00465862" w:rsidP="003D6BE5">
      <w:pPr>
        <w:jc w:val="both"/>
      </w:pPr>
      <w:r>
        <w:t>The City Council held meeting #15</w:t>
      </w:r>
      <w:r w:rsidR="00E96674">
        <w:t>5</w:t>
      </w:r>
      <w:r w:rsidR="003E0815">
        <w:t>7</w:t>
      </w:r>
      <w:r>
        <w:t xml:space="preserve"> on </w:t>
      </w:r>
      <w:r w:rsidR="003C53B4">
        <w:t xml:space="preserve">Monday, </w:t>
      </w:r>
      <w:r w:rsidR="004633C6">
        <w:t>November</w:t>
      </w:r>
      <w:r w:rsidR="001D0364">
        <w:t xml:space="preserve"> </w:t>
      </w:r>
      <w:r w:rsidR="003E0815">
        <w:t>16</w:t>
      </w:r>
      <w:r>
        <w:t>, 20</w:t>
      </w:r>
      <w:r w:rsidR="00F74069">
        <w:t>20</w:t>
      </w:r>
      <w:r>
        <w:t>, in the Council Chambers at City Hall.</w:t>
      </w:r>
    </w:p>
    <w:p w14:paraId="3FAEED0B" w14:textId="77777777" w:rsidR="00465862" w:rsidRPr="00483545" w:rsidRDefault="00465862" w:rsidP="00404741">
      <w:pPr>
        <w:jc w:val="both"/>
      </w:pPr>
      <w:r>
        <w:rPr>
          <w:b/>
          <w:u w:val="single"/>
        </w:rPr>
        <w:t>Call to Order:</w:t>
      </w:r>
    </w:p>
    <w:p w14:paraId="34C8905F" w14:textId="77777777" w:rsidR="00465862" w:rsidRDefault="00465862" w:rsidP="003D6BE5">
      <w:r>
        <w:t>The meeting was called to order at 7:</w:t>
      </w:r>
      <w:r w:rsidR="004633C6">
        <w:t>00</w:t>
      </w:r>
      <w:r>
        <w:t xml:space="preserve"> pm by Mayor Brent Teske</w:t>
      </w:r>
      <w:r w:rsidR="004633C6">
        <w:t>.</w:t>
      </w:r>
    </w:p>
    <w:p w14:paraId="0D574A08" w14:textId="7D5B6D1D" w:rsidR="001D0364" w:rsidRDefault="00E11CEF" w:rsidP="003D6BE5">
      <w:r>
        <w:t>The Ple</w:t>
      </w:r>
      <w:r w:rsidR="00124BCB">
        <w:t xml:space="preserve">dge of Allegiance was </w:t>
      </w:r>
      <w:r w:rsidR="00F2257E">
        <w:t>completed,</w:t>
      </w:r>
      <w:r w:rsidR="00124BCB">
        <w:t xml:space="preserve"> and Roll Call commenced. </w:t>
      </w:r>
      <w:r w:rsidR="00465862">
        <w:t xml:space="preserve">Present </w:t>
      </w:r>
      <w:r w:rsidR="00180784">
        <w:t xml:space="preserve">were </w:t>
      </w:r>
      <w:r w:rsidR="00465862">
        <w:t>M</w:t>
      </w:r>
      <w:r w:rsidR="007D71F2">
        <w:t>r</w:t>
      </w:r>
      <w:r w:rsidR="00465862">
        <w:t xml:space="preserve">. </w:t>
      </w:r>
      <w:r w:rsidR="006B3155">
        <w:t>Beach</w:t>
      </w:r>
      <w:r w:rsidR="00835592">
        <w:t xml:space="preserve"> (via Zoom)</w:t>
      </w:r>
      <w:r w:rsidR="006B3155">
        <w:t>,</w:t>
      </w:r>
      <w:r w:rsidR="00546A47">
        <w:t xml:space="preserve"> Mr. </w:t>
      </w:r>
      <w:r w:rsidR="006B3155">
        <w:t>Dufficy,</w:t>
      </w:r>
      <w:r w:rsidR="00180784">
        <w:t xml:space="preserve"> </w:t>
      </w:r>
      <w:r w:rsidR="00877608">
        <w:t>Ms. Smith (via Zoom), Mr</w:t>
      </w:r>
      <w:r w:rsidR="00743D39">
        <w:t xml:space="preserve">. Taylor, </w:t>
      </w:r>
      <w:r w:rsidR="00877608">
        <w:t>Mr. Zimmerman</w:t>
      </w:r>
      <w:r w:rsidR="004633C6">
        <w:t xml:space="preserve"> (via Zoom)</w:t>
      </w:r>
      <w:r w:rsidR="00877608">
        <w:t xml:space="preserve">, </w:t>
      </w:r>
      <w:r w:rsidR="003E0815">
        <w:t xml:space="preserve">and </w:t>
      </w:r>
      <w:r w:rsidR="002B7FBC">
        <w:t>City Clerk</w:t>
      </w:r>
      <w:r w:rsidR="0036078B">
        <w:t>/Treasurer</w:t>
      </w:r>
      <w:r w:rsidR="002B7FBC">
        <w:t xml:space="preserve"> </w:t>
      </w:r>
      <w:r w:rsidR="00877608">
        <w:t>Mr.</w:t>
      </w:r>
      <w:r w:rsidR="00E96674">
        <w:t xml:space="preserve"> Sikes</w:t>
      </w:r>
      <w:r w:rsidR="003E0815">
        <w:t>.</w:t>
      </w:r>
      <w:r w:rsidR="00F220CA">
        <w:t xml:space="preserve"> Mrs. Williams was not in attendance.</w:t>
      </w:r>
    </w:p>
    <w:p w14:paraId="68BFCD40" w14:textId="38F07915" w:rsidR="00124BCB" w:rsidRDefault="00124BCB" w:rsidP="003D6BE5">
      <w:r>
        <w:t>Mayor Teske welcomed all in attendance</w:t>
      </w:r>
      <w:r w:rsidR="004129B9">
        <w:t>,</w:t>
      </w:r>
      <w:r w:rsidR="004633C6">
        <w:t xml:space="preserve"> continued without prayer</w:t>
      </w:r>
      <w:r w:rsidR="007F730A">
        <w:t xml:space="preserve"> as </w:t>
      </w:r>
      <w:r w:rsidR="00494D01">
        <w:t xml:space="preserve">Mr. </w:t>
      </w:r>
      <w:r w:rsidR="002C7F1E">
        <w:t>Mark Smith was not in attendance</w:t>
      </w:r>
      <w:r w:rsidR="004633C6">
        <w:t xml:space="preserve">. </w:t>
      </w:r>
      <w:r>
        <w:t xml:space="preserve"> </w:t>
      </w:r>
    </w:p>
    <w:p w14:paraId="213200DF" w14:textId="51751F0A" w:rsidR="002A57D7" w:rsidRDefault="00010653" w:rsidP="002A57D7">
      <w:r>
        <w:t>Approve City Council Meeting minutes for #155</w:t>
      </w:r>
      <w:r w:rsidR="002C7F1E">
        <w:t>3</w:t>
      </w:r>
      <w:r>
        <w:t xml:space="preserve"> dated</w:t>
      </w:r>
      <w:r w:rsidR="004633C6">
        <w:t xml:space="preserve"> </w:t>
      </w:r>
      <w:r w:rsidR="002C7F1E">
        <w:t>21 September</w:t>
      </w:r>
      <w:r>
        <w:t xml:space="preserve"> 2020.</w:t>
      </w:r>
      <w:r w:rsidR="002A57D7">
        <w:t xml:space="preserve"> Councilor </w:t>
      </w:r>
      <w:r w:rsidR="002C7F1E">
        <w:t>Zimmerman</w:t>
      </w:r>
      <w:r w:rsidR="002A57D7">
        <w:t xml:space="preserve"> </w:t>
      </w:r>
      <w:r w:rsidR="002A57D7" w:rsidRPr="002A57D7">
        <w:rPr>
          <w:b/>
          <w:bCs/>
        </w:rPr>
        <w:t>MADE A MOTION</w:t>
      </w:r>
      <w:r w:rsidR="002A57D7">
        <w:t xml:space="preserve"> to approve and Councilor </w:t>
      </w:r>
      <w:r w:rsidR="002C7F1E">
        <w:t>Smith</w:t>
      </w:r>
      <w:r w:rsidR="002A57D7">
        <w:t xml:space="preserve"> </w:t>
      </w:r>
      <w:r w:rsidR="002A57D7" w:rsidRPr="002A57D7">
        <w:rPr>
          <w:b/>
          <w:bCs/>
        </w:rPr>
        <w:t>SECONDED</w:t>
      </w:r>
      <w:r w:rsidR="002A57D7">
        <w:t xml:space="preserve">. </w:t>
      </w:r>
      <w:r w:rsidR="007948D9">
        <w:t xml:space="preserve"> </w:t>
      </w:r>
    </w:p>
    <w:p w14:paraId="16581EB7" w14:textId="7DE943DA" w:rsidR="002A57D7" w:rsidRDefault="002A57D7" w:rsidP="002A57D7">
      <w:pPr>
        <w:rPr>
          <w:bCs/>
        </w:rPr>
      </w:pPr>
      <w:r>
        <w:rPr>
          <w:bCs/>
        </w:rPr>
        <w:t xml:space="preserve">Mr. Beach, Mr. Dufficy, Ms. Smith, Mr. Taylor, And Mr. Zimmerman voted </w:t>
      </w:r>
      <w:r w:rsidR="00494D01">
        <w:rPr>
          <w:b/>
        </w:rPr>
        <w:t>FOR</w:t>
      </w:r>
      <w:r>
        <w:rPr>
          <w:bCs/>
        </w:rPr>
        <w:t xml:space="preserve">. </w:t>
      </w:r>
    </w:p>
    <w:p w14:paraId="4D9F12B2" w14:textId="6E877109" w:rsidR="002A57D7" w:rsidRDefault="002A57D7" w:rsidP="002A57D7">
      <w:pPr>
        <w:rPr>
          <w:b/>
        </w:rPr>
      </w:pPr>
      <w:r w:rsidRPr="006F149A">
        <w:rPr>
          <w:b/>
        </w:rPr>
        <w:t xml:space="preserve">MOTION PASSED. </w:t>
      </w:r>
    </w:p>
    <w:p w14:paraId="25E2C69F" w14:textId="0D9D21F3" w:rsidR="002C7F1E" w:rsidRDefault="002C7F1E" w:rsidP="002C7F1E">
      <w:r>
        <w:t xml:space="preserve">Approve Public Hearing minutes for 21 September 2020. Councilor Dufficy </w:t>
      </w:r>
      <w:r w:rsidRPr="002A57D7">
        <w:rPr>
          <w:b/>
          <w:bCs/>
        </w:rPr>
        <w:t>MADE A MOTION</w:t>
      </w:r>
      <w:r>
        <w:t xml:space="preserve"> to approve and Councilor Smith </w:t>
      </w:r>
      <w:r w:rsidRPr="002A57D7">
        <w:rPr>
          <w:b/>
          <w:bCs/>
        </w:rPr>
        <w:t>SECONDED</w:t>
      </w:r>
      <w:r>
        <w:t xml:space="preserve">.  </w:t>
      </w:r>
    </w:p>
    <w:p w14:paraId="07EA7EE8" w14:textId="77777777" w:rsidR="002C7F1E" w:rsidRDefault="002C7F1E" w:rsidP="002C7F1E">
      <w:pPr>
        <w:rPr>
          <w:bCs/>
        </w:rPr>
      </w:pPr>
      <w:r>
        <w:rPr>
          <w:bCs/>
        </w:rPr>
        <w:t xml:space="preserve">Mr. Beach, Mr. Dufficy, Ms. Smith, Mr. Taylor, And Mr. Zimmerman voted </w:t>
      </w:r>
      <w:r w:rsidRPr="006F149A">
        <w:rPr>
          <w:b/>
        </w:rPr>
        <w:t>FOR</w:t>
      </w:r>
      <w:r>
        <w:rPr>
          <w:bCs/>
        </w:rPr>
        <w:t xml:space="preserve">. </w:t>
      </w:r>
    </w:p>
    <w:p w14:paraId="4A134626" w14:textId="77777777" w:rsidR="002C7F1E" w:rsidRDefault="002C7F1E" w:rsidP="002C7F1E">
      <w:pPr>
        <w:rPr>
          <w:b/>
        </w:rPr>
      </w:pPr>
      <w:r w:rsidRPr="006F149A">
        <w:rPr>
          <w:b/>
        </w:rPr>
        <w:t xml:space="preserve">MOTION PASSED. </w:t>
      </w:r>
    </w:p>
    <w:p w14:paraId="41161719" w14:textId="7CD15782" w:rsidR="002C7F1E" w:rsidRDefault="002C7F1E" w:rsidP="002C7F1E">
      <w:r>
        <w:t xml:space="preserve">Approve City Council Meeting minutes for #1556 dated 2 November 2020. Councilor Zimmerman </w:t>
      </w:r>
      <w:r w:rsidRPr="002A57D7">
        <w:rPr>
          <w:b/>
          <w:bCs/>
        </w:rPr>
        <w:t>MADE A MOTION</w:t>
      </w:r>
      <w:r>
        <w:t xml:space="preserve"> to approve and Councilor Smith </w:t>
      </w:r>
      <w:r w:rsidRPr="002A57D7">
        <w:rPr>
          <w:b/>
          <w:bCs/>
        </w:rPr>
        <w:t>SECONDED</w:t>
      </w:r>
      <w:r>
        <w:t xml:space="preserve">.  </w:t>
      </w:r>
    </w:p>
    <w:p w14:paraId="07810169" w14:textId="77777777" w:rsidR="002C7F1E" w:rsidRDefault="002C7F1E" w:rsidP="002C7F1E">
      <w:pPr>
        <w:rPr>
          <w:bCs/>
        </w:rPr>
      </w:pPr>
      <w:r>
        <w:rPr>
          <w:bCs/>
        </w:rPr>
        <w:t xml:space="preserve">Mr. Beach, Mr. Dufficy, Ms. Smith, Mr. Taylor, And Mr. Zimmerman voted </w:t>
      </w:r>
      <w:r w:rsidRPr="006F149A">
        <w:rPr>
          <w:b/>
        </w:rPr>
        <w:t>FOR</w:t>
      </w:r>
      <w:r>
        <w:rPr>
          <w:bCs/>
        </w:rPr>
        <w:t xml:space="preserve">. </w:t>
      </w:r>
    </w:p>
    <w:p w14:paraId="7B1FDF20" w14:textId="77777777" w:rsidR="002C7F1E" w:rsidRDefault="002C7F1E" w:rsidP="002C7F1E">
      <w:pPr>
        <w:rPr>
          <w:b/>
        </w:rPr>
      </w:pPr>
      <w:r w:rsidRPr="006F149A">
        <w:rPr>
          <w:b/>
        </w:rPr>
        <w:t xml:space="preserve">MOTION PASSED. </w:t>
      </w:r>
    </w:p>
    <w:p w14:paraId="6A9D03B0" w14:textId="77777777" w:rsidR="006E4F88" w:rsidRDefault="005C05D7" w:rsidP="003D6BE5">
      <w:pPr>
        <w:rPr>
          <w:b/>
          <w:u w:val="single"/>
        </w:rPr>
      </w:pPr>
      <w:r w:rsidRPr="00CD04EC">
        <w:rPr>
          <w:b/>
          <w:u w:val="single"/>
        </w:rPr>
        <w:t>Announcements</w:t>
      </w:r>
      <w:r w:rsidR="006B3155">
        <w:rPr>
          <w:b/>
          <w:u w:val="single"/>
        </w:rPr>
        <w:t>:</w:t>
      </w:r>
    </w:p>
    <w:p w14:paraId="24A36CA7" w14:textId="447565DA" w:rsidR="00F32135" w:rsidRPr="00877608" w:rsidRDefault="002C7F1E" w:rsidP="003D6BE5">
      <w:pPr>
        <w:rPr>
          <w:bCs/>
        </w:rPr>
      </w:pPr>
      <w:r>
        <w:rPr>
          <w:bCs/>
        </w:rPr>
        <w:t>There were no new announcements.</w:t>
      </w:r>
    </w:p>
    <w:p w14:paraId="2C8C03DB" w14:textId="77777777" w:rsidR="005D2CD7" w:rsidRPr="0022568E" w:rsidRDefault="00546A47" w:rsidP="003D6BE5">
      <w:pPr>
        <w:rPr>
          <w:bCs/>
        </w:rPr>
      </w:pPr>
      <w:r w:rsidRPr="00685131">
        <w:rPr>
          <w:b/>
          <w:u w:val="single"/>
        </w:rPr>
        <w:t>Committee Reports:</w:t>
      </w:r>
    </w:p>
    <w:p w14:paraId="127CC373" w14:textId="727084E2" w:rsidR="005926C1" w:rsidRDefault="005D2CD7" w:rsidP="00F634B1">
      <w:r w:rsidRPr="00050563">
        <w:rPr>
          <w:b/>
          <w:bCs/>
        </w:rPr>
        <w:t>City Administrator</w:t>
      </w:r>
      <w:r w:rsidR="0003799C">
        <w:rPr>
          <w:b/>
          <w:bCs/>
        </w:rPr>
        <w:t>’</w:t>
      </w:r>
      <w:r w:rsidRPr="00050563">
        <w:rPr>
          <w:b/>
          <w:bCs/>
        </w:rPr>
        <w:t>s Report</w:t>
      </w:r>
      <w:r>
        <w:t xml:space="preserve">: </w:t>
      </w:r>
      <w:r w:rsidR="002C7F1E">
        <w:t xml:space="preserve">Mayor Teske stated that Mr. </w:t>
      </w:r>
      <w:r w:rsidR="00190698">
        <w:t xml:space="preserve">Hammons </w:t>
      </w:r>
      <w:r w:rsidR="002C7F1E">
        <w:t>had sent any pertinent reports to the key personnel</w:t>
      </w:r>
      <w:r w:rsidR="00494D01">
        <w:t xml:space="preserve"> that would be discussed as reached during the meeting.</w:t>
      </w:r>
      <w:r w:rsidR="002C7F1E">
        <w:t xml:space="preserve"> The Mayor went on to update the Council that the leaf pickup was completed</w:t>
      </w:r>
      <w:r w:rsidR="004129B9" w:rsidRPr="004129B9">
        <w:t>,</w:t>
      </w:r>
      <w:r w:rsidR="002C7F1E" w:rsidRPr="004129B9">
        <w:t xml:space="preserve"> but that</w:t>
      </w:r>
      <w:r w:rsidR="004129B9">
        <w:t xml:space="preserve"> </w:t>
      </w:r>
      <w:r w:rsidR="002C7F1E">
        <w:t xml:space="preserve">the crew was still driving the small pickup around to catch any stray bags of leaves. </w:t>
      </w:r>
    </w:p>
    <w:p w14:paraId="0542476F" w14:textId="0574CD7B" w:rsidR="005926C1" w:rsidRDefault="008962F1" w:rsidP="00F634B1">
      <w:r>
        <w:lastRenderedPageBreak/>
        <w:t xml:space="preserve">    </w:t>
      </w:r>
    </w:p>
    <w:p w14:paraId="5ABB1A6E" w14:textId="3C8763C2" w:rsidR="001704CE" w:rsidRDefault="00124BCB" w:rsidP="001704CE">
      <w:r>
        <w:rPr>
          <w:b/>
          <w:bCs/>
        </w:rPr>
        <w:t>F</w:t>
      </w:r>
      <w:r w:rsidR="00683B55" w:rsidRPr="00050563">
        <w:rPr>
          <w:b/>
          <w:bCs/>
        </w:rPr>
        <w:t>ire</w:t>
      </w:r>
      <w:r w:rsidR="00683B55">
        <w:t xml:space="preserve">: </w:t>
      </w:r>
      <w:r w:rsidR="001704CE">
        <w:t xml:space="preserve"> </w:t>
      </w:r>
      <w:r w:rsidR="002C7F1E">
        <w:t>Councilor Zimmerman reported that in October</w:t>
      </w:r>
      <w:r w:rsidR="00494D01">
        <w:t xml:space="preserve"> LVFD responded to</w:t>
      </w:r>
      <w:r w:rsidR="002C7F1E">
        <w:t xml:space="preserve"> 7 calls for service</w:t>
      </w:r>
      <w:r w:rsidR="008533C5">
        <w:t xml:space="preserve">. The calls consisted of </w:t>
      </w:r>
      <w:r w:rsidR="002C7F1E">
        <w:t xml:space="preserve">2 </w:t>
      </w:r>
      <w:r w:rsidR="008533C5">
        <w:t>for the</w:t>
      </w:r>
      <w:r w:rsidR="002C7F1E">
        <w:t xml:space="preserve"> City</w:t>
      </w:r>
      <w:r w:rsidR="0060632D">
        <w:t xml:space="preserve"> and 5 in the Rural District. 2 were for vehicles, </w:t>
      </w:r>
      <w:r w:rsidR="008533C5">
        <w:t>1 for</w:t>
      </w:r>
      <w:r w:rsidR="0060632D">
        <w:t xml:space="preserve"> structural, 1</w:t>
      </w:r>
      <w:r w:rsidR="008533C5">
        <w:t xml:space="preserve"> for a </w:t>
      </w:r>
      <w:r w:rsidR="0060632D">
        <w:t>chimney, 2</w:t>
      </w:r>
      <w:r w:rsidR="008533C5">
        <w:t xml:space="preserve"> for </w:t>
      </w:r>
      <w:r w:rsidR="0060632D">
        <w:t>mutual aid</w:t>
      </w:r>
      <w:r w:rsidR="008533C5">
        <w:t xml:space="preserve"> and 1 false alarm. This brings the total number of calls to 108 through the end of October.</w:t>
      </w:r>
    </w:p>
    <w:p w14:paraId="56F1D523" w14:textId="20FCC31A" w:rsidR="005C2CAB" w:rsidRDefault="003D6BDD" w:rsidP="003D6BE5">
      <w:r w:rsidRPr="00050563">
        <w:rPr>
          <w:b/>
          <w:bCs/>
        </w:rPr>
        <w:t>Police</w:t>
      </w:r>
      <w:r w:rsidR="001D0364">
        <w:t>:</w:t>
      </w:r>
      <w:r w:rsidR="008533C5">
        <w:t xml:space="preserve"> None</w:t>
      </w:r>
      <w:r w:rsidR="005C2CAB">
        <w:t>.</w:t>
      </w:r>
    </w:p>
    <w:p w14:paraId="5A15665E" w14:textId="4455D022" w:rsidR="009A1019" w:rsidRPr="003B47F3" w:rsidRDefault="00683B55" w:rsidP="003D6BE5">
      <w:r w:rsidRPr="00050563">
        <w:rPr>
          <w:b/>
          <w:bCs/>
        </w:rPr>
        <w:t>Resolution/Ordinances</w:t>
      </w:r>
      <w:r>
        <w:t xml:space="preserve">: </w:t>
      </w:r>
      <w:r w:rsidR="008533C5">
        <w:t>None</w:t>
      </w:r>
      <w:r w:rsidR="00C90416">
        <w:t>.</w:t>
      </w:r>
    </w:p>
    <w:p w14:paraId="02050EB3" w14:textId="61A6BF1F" w:rsidR="000029DC" w:rsidRDefault="000029DC" w:rsidP="003D6BE5">
      <w:r w:rsidRPr="00050563">
        <w:rPr>
          <w:b/>
          <w:bCs/>
        </w:rPr>
        <w:t>Lights/Streets/Sidewalks</w:t>
      </w:r>
      <w:r>
        <w:t>:</w:t>
      </w:r>
      <w:r w:rsidR="00C90416">
        <w:t xml:space="preserve"> </w:t>
      </w:r>
      <w:r w:rsidR="00BD1C20">
        <w:t>Councilor</w:t>
      </w:r>
      <w:r w:rsidR="00C90416">
        <w:t xml:space="preserve"> B</w:t>
      </w:r>
      <w:r w:rsidR="00FD1DF2">
        <w:t>each</w:t>
      </w:r>
      <w:r w:rsidR="00C90416">
        <w:t xml:space="preserve"> reported that </w:t>
      </w:r>
      <w:r w:rsidR="008533C5">
        <w:t xml:space="preserve">Noble was finished removing the </w:t>
      </w:r>
      <w:r w:rsidR="00494D01">
        <w:t xml:space="preserve">two </w:t>
      </w:r>
      <w:r w:rsidR="008533C5">
        <w:t>platforms from the walking bridge and that crews were dismantling them to repurpose the timbers in repairing the bridge itself</w:t>
      </w:r>
      <w:r w:rsidR="004129B9">
        <w:t>,</w:t>
      </w:r>
      <w:r w:rsidR="00494D01">
        <w:t xml:space="preserve"> where the fence attaches</w:t>
      </w:r>
      <w:r w:rsidR="008533C5">
        <w:t>. New security fencing will be installed once it arrives and the repairs are completed</w:t>
      </w:r>
      <w:r w:rsidR="00494D01">
        <w:t xml:space="preserve"> hopefully within the next two weeks depending on the weather.</w:t>
      </w:r>
      <w:r w:rsidR="006E4F88">
        <w:t xml:space="preserve"> </w:t>
      </w:r>
    </w:p>
    <w:p w14:paraId="1711A7BF" w14:textId="77777777" w:rsidR="000029DC" w:rsidRDefault="000029DC" w:rsidP="003D6BE5">
      <w:r w:rsidRPr="00050563">
        <w:rPr>
          <w:b/>
          <w:bCs/>
        </w:rPr>
        <w:t>Building:</w:t>
      </w:r>
      <w:r>
        <w:t xml:space="preserve"> </w:t>
      </w:r>
      <w:r w:rsidR="001D0364">
        <w:t>None</w:t>
      </w:r>
      <w:r w:rsidR="00C90416">
        <w:t>.</w:t>
      </w:r>
    </w:p>
    <w:p w14:paraId="1B5CFF24" w14:textId="3407F2F7" w:rsidR="00483545" w:rsidRDefault="000029DC" w:rsidP="003D6BE5">
      <w:r w:rsidRPr="00050563">
        <w:rPr>
          <w:b/>
          <w:bCs/>
        </w:rPr>
        <w:t>Water/Sewer</w:t>
      </w:r>
      <w:r w:rsidRPr="00685131">
        <w:t xml:space="preserve">: </w:t>
      </w:r>
      <w:r w:rsidR="008533C5">
        <w:t xml:space="preserve">Councilor Zimmerman reported that the water main replacement </w:t>
      </w:r>
      <w:r w:rsidR="00494D01">
        <w:t xml:space="preserve">in the alley </w:t>
      </w:r>
      <w:r w:rsidR="008533C5">
        <w:t>around Idaho and Nevada</w:t>
      </w:r>
      <w:r w:rsidR="00494D01">
        <w:t>,</w:t>
      </w:r>
      <w:r w:rsidR="008533C5">
        <w:t xml:space="preserve"> </w:t>
      </w:r>
      <w:r w:rsidR="00494D01">
        <w:t>near 10</w:t>
      </w:r>
      <w:r w:rsidR="00494D01" w:rsidRPr="00494D01">
        <w:rPr>
          <w:vertAlign w:val="superscript"/>
        </w:rPr>
        <w:t>th</w:t>
      </w:r>
      <w:r w:rsidR="00494D01">
        <w:t xml:space="preserve"> and Bush, </w:t>
      </w:r>
      <w:r w:rsidR="008533C5">
        <w:t xml:space="preserve">should be completed tomorrow. </w:t>
      </w:r>
      <w:r w:rsidR="00494D01">
        <w:t>Roughly 50 linear feet of the</w:t>
      </w:r>
      <w:r w:rsidR="008533C5">
        <w:t xml:space="preserve"> previous 2” piping had </w:t>
      </w:r>
      <w:r w:rsidR="00367D29">
        <w:t>deteriorated</w:t>
      </w:r>
      <w:r w:rsidR="008533C5">
        <w:t xml:space="preserve"> </w:t>
      </w:r>
      <w:r w:rsidR="00367D29">
        <w:t>and was leaking</w:t>
      </w:r>
      <w:r w:rsidR="004129B9">
        <w:t>,</w:t>
      </w:r>
      <w:r w:rsidR="00367D29">
        <w:t xml:space="preserve"> so it had to be replaced with a new 8” main</w:t>
      </w:r>
      <w:r w:rsidR="00C90416">
        <w:t>.</w:t>
      </w:r>
      <w:r w:rsidR="00367D29">
        <w:t xml:space="preserve"> This main replacement meant that</w:t>
      </w:r>
      <w:r w:rsidR="00494D01">
        <w:t xml:space="preserve"> six</w:t>
      </w:r>
      <w:r w:rsidR="00367D29">
        <w:t xml:space="preserve"> new </w:t>
      </w:r>
      <w:r w:rsidR="00494D01">
        <w:t xml:space="preserve">radio-read </w:t>
      </w:r>
      <w:r w:rsidR="00367D29">
        <w:t xml:space="preserve">meters and meter pits were also being installed. Councilor Zimmerman went on to explain that this </w:t>
      </w:r>
      <w:r w:rsidR="00EF7DEF">
        <w:t xml:space="preserve">replacement </w:t>
      </w:r>
      <w:r w:rsidR="00367D29">
        <w:t xml:space="preserve">was originally going </w:t>
      </w:r>
      <w:r w:rsidR="00367D29" w:rsidRPr="00EF7DEF">
        <w:t>to be completed via a bid</w:t>
      </w:r>
      <w:r w:rsidR="00EF7DEF" w:rsidRPr="00EF7DEF">
        <w:t xml:space="preserve"> that was </w:t>
      </w:r>
      <w:r w:rsidR="00FB35A9" w:rsidRPr="00EF7DEF">
        <w:t xml:space="preserve">included in upcoming water project </w:t>
      </w:r>
      <w:r w:rsidR="00EF7DEF" w:rsidRPr="00EF7DEF">
        <w:t>bidding but</w:t>
      </w:r>
      <w:r w:rsidR="00367D29" w:rsidRPr="00EF7DEF">
        <w:t xml:space="preserve"> owing to the extent of the leaking </w:t>
      </w:r>
      <w:r w:rsidR="00EF7DEF" w:rsidRPr="00EF7DEF">
        <w:t>the</w:t>
      </w:r>
      <w:r w:rsidR="00EF7DEF">
        <w:t xml:space="preserve"> </w:t>
      </w:r>
      <w:r w:rsidR="00FB35A9" w:rsidRPr="00EF7DEF">
        <w:t>replacement</w:t>
      </w:r>
      <w:r w:rsidR="00EF7DEF">
        <w:t xml:space="preserve"> status</w:t>
      </w:r>
      <w:r w:rsidR="00367D29">
        <w:t xml:space="preserve"> had to be upgraded to an emergency. </w:t>
      </w:r>
      <w:proofErr w:type="gramStart"/>
      <w:r w:rsidR="00367D29">
        <w:t>Thus</w:t>
      </w:r>
      <w:proofErr w:type="gramEnd"/>
      <w:r w:rsidR="00367D29">
        <w:t xml:space="preserve"> Thompson Contracting was hired to complete the work. Further reclaiming of the alley will have to wait until spring and fairer weather. </w:t>
      </w:r>
    </w:p>
    <w:p w14:paraId="1CC4AE96" w14:textId="1FF6CD9B" w:rsidR="00367D29" w:rsidRDefault="00367D29" w:rsidP="003D6BE5">
      <w:r>
        <w:t xml:space="preserve">Councilor Zimmerman went on to inform the Council that applications were still being received to replace the </w:t>
      </w:r>
      <w:r w:rsidR="00831A5C">
        <w:t>Wastewater</w:t>
      </w:r>
      <w:r>
        <w:t xml:space="preserve"> Treatment Operator</w:t>
      </w:r>
      <w:r w:rsidR="00494D01">
        <w:t xml:space="preserve"> stating that Friday the 20</w:t>
      </w:r>
      <w:r w:rsidR="00494D01" w:rsidRPr="00494D01">
        <w:rPr>
          <w:vertAlign w:val="superscript"/>
        </w:rPr>
        <w:t>th</w:t>
      </w:r>
      <w:r w:rsidR="00494D01">
        <w:t xml:space="preserve"> of November would be the cutoff for receiving applications</w:t>
      </w:r>
      <w:r>
        <w:t>.</w:t>
      </w:r>
    </w:p>
    <w:p w14:paraId="7C177EF8" w14:textId="34471BAF" w:rsidR="00831A5C" w:rsidRDefault="00831A5C" w:rsidP="003D6BE5">
      <w:r>
        <w:t xml:space="preserve">Councilor Dufficy asked if the old 2” pipe was being </w:t>
      </w:r>
      <w:r w:rsidR="00494D01">
        <w:t xml:space="preserve">replaced with 8” and if the </w:t>
      </w:r>
      <w:r>
        <w:t>differences would be noticed by the City. Mayor Teske stated that there</w:t>
      </w:r>
      <w:r w:rsidR="00494D01">
        <w:t xml:space="preserve"> was 2” main, mostly in the old rural outreach areas, replaced and there </w:t>
      </w:r>
      <w:r>
        <w:t>would be much better pressure in the hydrants but that homeowners would not realize much change</w:t>
      </w:r>
      <w:r w:rsidR="00494D01">
        <w:t xml:space="preserve"> except a small boost in pressure</w:t>
      </w:r>
      <w:r>
        <w:t>.</w:t>
      </w:r>
    </w:p>
    <w:p w14:paraId="4A25C206" w14:textId="7691F1FF" w:rsidR="00831A5C" w:rsidRDefault="00831A5C" w:rsidP="003D6BE5">
      <w:r w:rsidRPr="00831A5C">
        <w:rPr>
          <w:b/>
          <w:bCs/>
        </w:rPr>
        <w:t>Zoning Commission:</w:t>
      </w:r>
      <w:r>
        <w:t xml:space="preserve"> Mayor Teske brought to everyone’s attention that the newly added committee report was next. Councilor Smith informed the Council that the Commission would be meeting on the 30</w:t>
      </w:r>
      <w:r w:rsidRPr="00831A5C">
        <w:rPr>
          <w:vertAlign w:val="superscript"/>
        </w:rPr>
        <w:t>th</w:t>
      </w:r>
      <w:r>
        <w:t xml:space="preserve"> of November and on the last Monday of the month moving forward. The next meeting will go over the </w:t>
      </w:r>
      <w:r w:rsidR="00185843">
        <w:t>R</w:t>
      </w:r>
      <w:r>
        <w:t xml:space="preserve">esidential </w:t>
      </w:r>
      <w:r w:rsidR="00185843">
        <w:t>Z</w:t>
      </w:r>
      <w:r>
        <w:t xml:space="preserve">oning </w:t>
      </w:r>
      <w:r w:rsidR="00185843">
        <w:t>A</w:t>
      </w:r>
      <w:r>
        <w:t xml:space="preserve"> and</w:t>
      </w:r>
      <w:r w:rsidR="00185843">
        <w:t xml:space="preserve"> Conditional Use Permit Code</w:t>
      </w:r>
      <w:r>
        <w:t xml:space="preserve"> 10.17 with nothing else new to report.</w:t>
      </w:r>
    </w:p>
    <w:p w14:paraId="62787EC6" w14:textId="677D3A8B" w:rsidR="002E690E" w:rsidRDefault="00831A5C" w:rsidP="003D6BE5">
      <w:r>
        <w:t>Mayor Teske informed everyone that there would be a Public Hearing at 6:30 pm on the 23</w:t>
      </w:r>
      <w:r w:rsidRPr="00831A5C">
        <w:rPr>
          <w:vertAlign w:val="superscript"/>
        </w:rPr>
        <w:t>rd</w:t>
      </w:r>
      <w:r>
        <w:t xml:space="preserve"> of </w:t>
      </w:r>
      <w:r w:rsidR="002E690E">
        <w:t xml:space="preserve">November to go over the </w:t>
      </w:r>
      <w:r w:rsidR="00185843">
        <w:t>Conditional U</w:t>
      </w:r>
      <w:r w:rsidR="002E690E">
        <w:t xml:space="preserve">se </w:t>
      </w:r>
      <w:r w:rsidR="00185843">
        <w:t>P</w:t>
      </w:r>
      <w:r w:rsidR="002E690E">
        <w:t xml:space="preserve">ermit for the Asa Wood Assisted Living facility and asked that the Council refresh themselves with Code 17.10 and the Residential Zoning </w:t>
      </w:r>
      <w:r w:rsidR="00185843">
        <w:t>A</w:t>
      </w:r>
      <w:r w:rsidR="002E690E">
        <w:t>.</w:t>
      </w:r>
    </w:p>
    <w:p w14:paraId="3E3397C4" w14:textId="31659376" w:rsidR="002E690E" w:rsidRDefault="002E690E" w:rsidP="003D6BE5">
      <w:r>
        <w:lastRenderedPageBreak/>
        <w:t>Councilor Smith stated that everyone should have received the memo on the updates</w:t>
      </w:r>
      <w:r w:rsidR="00185843">
        <w:t xml:space="preserve"> and the recommended course of action,</w:t>
      </w:r>
      <w:r>
        <w:t xml:space="preserve"> and if </w:t>
      </w:r>
      <w:r w:rsidR="00185843">
        <w:t>not,</w:t>
      </w:r>
      <w:r>
        <w:t xml:space="preserve"> it </w:t>
      </w:r>
      <w:r w:rsidR="00185843">
        <w:t>c</w:t>
      </w:r>
      <w:r>
        <w:t xml:space="preserve">ould be resent. Councilor Smith then asked if there </w:t>
      </w:r>
      <w:r w:rsidR="00185843">
        <w:t>were</w:t>
      </w:r>
      <w:r>
        <w:t xml:space="preserve"> any new updates whereas Mayor Teske responded that the only changes is that Gerald Fritts with the Housing Foundation would like to have the meeting via zoom due to Covid-19.</w:t>
      </w:r>
    </w:p>
    <w:p w14:paraId="5C9B5CB5" w14:textId="4F884194" w:rsidR="00831A5C" w:rsidRDefault="002E690E" w:rsidP="003D6BE5">
      <w:r>
        <w:t xml:space="preserve">Mr. Sikes stated that he would send out an electronic copy of all the proposed Asa Wood paperwork in the morning tomorrow.  </w:t>
      </w:r>
      <w:r w:rsidR="00831A5C">
        <w:t xml:space="preserve">  </w:t>
      </w:r>
    </w:p>
    <w:p w14:paraId="59B4CDC3" w14:textId="77777777" w:rsidR="00957C1F" w:rsidRDefault="00957C1F" w:rsidP="00957C1F">
      <w:r w:rsidRPr="00050563">
        <w:rPr>
          <w:b/>
          <w:bCs/>
        </w:rPr>
        <w:t>Cemetery/Parks</w:t>
      </w:r>
      <w:r>
        <w:t xml:space="preserve">: </w:t>
      </w:r>
      <w:r w:rsidR="00C90416">
        <w:t>None.</w:t>
      </w:r>
    </w:p>
    <w:p w14:paraId="084688D6" w14:textId="38DD5B0E" w:rsidR="00957C1F" w:rsidRDefault="00957C1F" w:rsidP="003D6BE5">
      <w:pPr>
        <w:rPr>
          <w:b/>
          <w:bCs/>
        </w:rPr>
      </w:pPr>
      <w:r w:rsidRPr="0079579A">
        <w:rPr>
          <w:b/>
          <w:bCs/>
        </w:rPr>
        <w:t>Finance</w:t>
      </w:r>
      <w:r>
        <w:t>:</w:t>
      </w:r>
      <w:r w:rsidR="003462ED">
        <w:t xml:space="preserve"> </w:t>
      </w:r>
      <w:r w:rsidR="006D0538">
        <w:t xml:space="preserve">Mr. Sikes informed the Council that </w:t>
      </w:r>
      <w:r w:rsidR="00E92AF7">
        <w:t>the audit with Bob Denning is going well and everything should be completed and returned to the City in the next couple weeks. From there Mr. Sikes stressed the importance of completing the end of year reports due to the State and Federal Government by the 31</w:t>
      </w:r>
      <w:r w:rsidR="00E92AF7" w:rsidRPr="00E92AF7">
        <w:rPr>
          <w:vertAlign w:val="superscript"/>
        </w:rPr>
        <w:t>st</w:t>
      </w:r>
      <w:r w:rsidR="00E92AF7">
        <w:t xml:space="preserve"> of December. Also reported was that Mr. Denning was going to </w:t>
      </w:r>
      <w:r w:rsidR="00185843">
        <w:t xml:space="preserve">assist the City in bank reconciliation once an e-mail is </w:t>
      </w:r>
      <w:r w:rsidR="00E92AF7">
        <w:t>receive</w:t>
      </w:r>
      <w:r w:rsidR="00185843">
        <w:t>d showing the problems.</w:t>
      </w:r>
    </w:p>
    <w:p w14:paraId="14FC28CD" w14:textId="4938DD04" w:rsidR="00F91552" w:rsidRDefault="005D2CD7" w:rsidP="003D6BE5">
      <w:r w:rsidRPr="00050563">
        <w:rPr>
          <w:b/>
          <w:bCs/>
        </w:rPr>
        <w:t>KRDC</w:t>
      </w:r>
      <w:r w:rsidR="00A131C1" w:rsidRPr="0079579A">
        <w:t>:</w:t>
      </w:r>
      <w:r w:rsidR="00C90416">
        <w:t xml:space="preserve"> </w:t>
      </w:r>
      <w:r w:rsidR="00E92AF7">
        <w:t>None.</w:t>
      </w:r>
    </w:p>
    <w:p w14:paraId="28B5F6A6" w14:textId="127D4D57" w:rsidR="00794D10" w:rsidRDefault="005D2CD7" w:rsidP="003D6BE5">
      <w:r w:rsidRPr="0079579A">
        <w:rPr>
          <w:b/>
          <w:bCs/>
          <w:noProof/>
        </w:rPr>
        <w:t>City</w:t>
      </w:r>
      <w:r w:rsidR="00CD04EC" w:rsidRPr="0079579A">
        <w:rPr>
          <w:b/>
          <w:bCs/>
          <w:noProof/>
        </w:rPr>
        <w:t>-</w:t>
      </w:r>
      <w:r w:rsidRPr="0079579A">
        <w:rPr>
          <w:b/>
          <w:bCs/>
          <w:noProof/>
        </w:rPr>
        <w:t>County</w:t>
      </w:r>
      <w:r w:rsidRPr="0079579A">
        <w:rPr>
          <w:b/>
          <w:bCs/>
        </w:rPr>
        <w:t xml:space="preserve"> Board of Health</w:t>
      </w:r>
      <w:r>
        <w:t>:</w:t>
      </w:r>
      <w:r w:rsidR="002B66F3">
        <w:t xml:space="preserve"> </w:t>
      </w:r>
      <w:r w:rsidR="00797C64">
        <w:t xml:space="preserve"> </w:t>
      </w:r>
      <w:r w:rsidR="00E92AF7">
        <w:t>None.</w:t>
      </w:r>
      <w:r w:rsidR="00C90416">
        <w:t xml:space="preserve"> </w:t>
      </w:r>
    </w:p>
    <w:p w14:paraId="67C3FE4B" w14:textId="478F4F26" w:rsidR="00D474D3" w:rsidRDefault="00D474D3" w:rsidP="003D6BE5">
      <w:r w:rsidRPr="00D474D3">
        <w:rPr>
          <w:b/>
          <w:bCs/>
        </w:rPr>
        <w:t>Park District Manager</w:t>
      </w:r>
      <w:r>
        <w:t>:</w:t>
      </w:r>
      <w:r w:rsidR="00825440">
        <w:t xml:space="preserve"> </w:t>
      </w:r>
      <w:r w:rsidR="00E92AF7">
        <w:t>None.</w:t>
      </w:r>
      <w:r w:rsidR="00DF0CEE">
        <w:t xml:space="preserve"> </w:t>
      </w:r>
      <w:r w:rsidR="002F6375">
        <w:t xml:space="preserve"> </w:t>
      </w:r>
    </w:p>
    <w:p w14:paraId="64FF61BB" w14:textId="77777777" w:rsidR="00D77572" w:rsidRDefault="00794D10" w:rsidP="003D6BE5">
      <w:pPr>
        <w:rPr>
          <w:b/>
          <w:u w:val="single"/>
        </w:rPr>
      </w:pPr>
      <w:r w:rsidRPr="00685131">
        <w:rPr>
          <w:b/>
          <w:u w:val="single"/>
        </w:rPr>
        <w:t>Public Comment on Non- Agenda Items:</w:t>
      </w:r>
      <w:r w:rsidR="0022259F">
        <w:rPr>
          <w:b/>
          <w:u w:val="single"/>
        </w:rPr>
        <w:t xml:space="preserve">   </w:t>
      </w:r>
    </w:p>
    <w:p w14:paraId="5A012CE2" w14:textId="52BD01F6" w:rsidR="00836D11" w:rsidRDefault="00FD35B3" w:rsidP="00E92AF7">
      <w:pPr>
        <w:rPr>
          <w:bCs/>
        </w:rPr>
      </w:pPr>
      <w:r>
        <w:rPr>
          <w:bCs/>
        </w:rPr>
        <w:t>M</w:t>
      </w:r>
      <w:r w:rsidR="005075B2">
        <w:rPr>
          <w:bCs/>
        </w:rPr>
        <w:t>r</w:t>
      </w:r>
      <w:r w:rsidR="00E92AF7">
        <w:rPr>
          <w:bCs/>
        </w:rPr>
        <w:t>s</w:t>
      </w:r>
      <w:r w:rsidR="005075B2">
        <w:rPr>
          <w:bCs/>
        </w:rPr>
        <w:t>.</w:t>
      </w:r>
      <w:r w:rsidR="00E92AF7">
        <w:rPr>
          <w:bCs/>
        </w:rPr>
        <w:t xml:space="preserve"> Teri Kelley</w:t>
      </w:r>
      <w:r w:rsidR="005075B2">
        <w:rPr>
          <w:bCs/>
        </w:rPr>
        <w:t xml:space="preserve">, </w:t>
      </w:r>
      <w:r w:rsidR="00E92AF7">
        <w:rPr>
          <w:bCs/>
        </w:rPr>
        <w:t xml:space="preserve">163 Scenery Rd., approached the Council from Flathead Electric to discuss the proposed </w:t>
      </w:r>
      <w:r w:rsidR="000B59F3">
        <w:rPr>
          <w:bCs/>
        </w:rPr>
        <w:t>electric c</w:t>
      </w:r>
      <w:r w:rsidR="00E92AF7">
        <w:rPr>
          <w:bCs/>
        </w:rPr>
        <w:t xml:space="preserve">ar </w:t>
      </w:r>
      <w:r w:rsidR="000B59F3">
        <w:rPr>
          <w:bCs/>
        </w:rPr>
        <w:t>c</w:t>
      </w:r>
      <w:r w:rsidR="00E92AF7">
        <w:rPr>
          <w:bCs/>
        </w:rPr>
        <w:t xml:space="preserve">harging stations now that the </w:t>
      </w:r>
      <w:r w:rsidR="00185843">
        <w:rPr>
          <w:bCs/>
        </w:rPr>
        <w:t xml:space="preserve">State </w:t>
      </w:r>
      <w:r w:rsidR="00E92AF7">
        <w:rPr>
          <w:bCs/>
        </w:rPr>
        <w:t>had released</w:t>
      </w:r>
      <w:r w:rsidR="00185843">
        <w:rPr>
          <w:bCs/>
        </w:rPr>
        <w:t xml:space="preserve"> the </w:t>
      </w:r>
      <w:proofErr w:type="spellStart"/>
      <w:r w:rsidR="00185843">
        <w:rPr>
          <w:bCs/>
        </w:rPr>
        <w:t>RFA</w:t>
      </w:r>
      <w:proofErr w:type="spellEnd"/>
      <w:r w:rsidR="00E92AF7">
        <w:rPr>
          <w:bCs/>
        </w:rPr>
        <w:t xml:space="preserve"> </w:t>
      </w:r>
      <w:r w:rsidR="00185843">
        <w:rPr>
          <w:bCs/>
        </w:rPr>
        <w:t xml:space="preserve">and </w:t>
      </w:r>
      <w:r w:rsidR="00E92AF7">
        <w:rPr>
          <w:bCs/>
        </w:rPr>
        <w:t>a deadline</w:t>
      </w:r>
      <w:r w:rsidR="00185843">
        <w:rPr>
          <w:bCs/>
        </w:rPr>
        <w:t xml:space="preserve"> to submit</w:t>
      </w:r>
      <w:r w:rsidR="00E92AF7">
        <w:rPr>
          <w:bCs/>
        </w:rPr>
        <w:t xml:space="preserve"> of the 11</w:t>
      </w:r>
      <w:r w:rsidR="00E92AF7" w:rsidRPr="00E92AF7">
        <w:rPr>
          <w:bCs/>
          <w:vertAlign w:val="superscript"/>
        </w:rPr>
        <w:t>th</w:t>
      </w:r>
      <w:r w:rsidR="00E92AF7">
        <w:rPr>
          <w:bCs/>
        </w:rPr>
        <w:t xml:space="preserve"> of January. Teri was excited to identify specific locations on Highways 2 and 93</w:t>
      </w:r>
      <w:r w:rsidR="00BA27B6">
        <w:rPr>
          <w:bCs/>
        </w:rPr>
        <w:t xml:space="preserve"> mentioning that</w:t>
      </w:r>
      <w:r w:rsidR="00185843">
        <w:rPr>
          <w:bCs/>
        </w:rPr>
        <w:t xml:space="preserve"> the </w:t>
      </w:r>
      <w:r w:rsidR="00BA27B6">
        <w:rPr>
          <w:bCs/>
        </w:rPr>
        <w:t>Libby</w:t>
      </w:r>
      <w:r w:rsidR="00185843">
        <w:rPr>
          <w:bCs/>
        </w:rPr>
        <w:t xml:space="preserve">, </w:t>
      </w:r>
      <w:r w:rsidR="00A53B85">
        <w:rPr>
          <w:bCs/>
        </w:rPr>
        <w:t>Eureka,</w:t>
      </w:r>
      <w:r w:rsidR="00BA27B6">
        <w:rPr>
          <w:bCs/>
        </w:rPr>
        <w:t xml:space="preserve"> and Kalispell</w:t>
      </w:r>
      <w:r w:rsidR="00185843">
        <w:rPr>
          <w:bCs/>
        </w:rPr>
        <w:t xml:space="preserve"> corridor</w:t>
      </w:r>
      <w:r w:rsidR="00BA27B6">
        <w:rPr>
          <w:bCs/>
        </w:rPr>
        <w:t xml:space="preserve"> will apply and work together with other </w:t>
      </w:r>
      <w:r w:rsidR="00836D11">
        <w:rPr>
          <w:bCs/>
        </w:rPr>
        <w:t>u</w:t>
      </w:r>
      <w:r w:rsidR="00BA27B6">
        <w:rPr>
          <w:bCs/>
        </w:rPr>
        <w:t xml:space="preserve">tilities and other </w:t>
      </w:r>
      <w:r w:rsidR="00836D11">
        <w:rPr>
          <w:bCs/>
        </w:rPr>
        <w:t>l</w:t>
      </w:r>
      <w:r w:rsidR="00BA27B6">
        <w:rPr>
          <w:bCs/>
        </w:rPr>
        <w:t>ocations</w:t>
      </w:r>
      <w:r w:rsidR="00185843">
        <w:rPr>
          <w:bCs/>
        </w:rPr>
        <w:t>.</w:t>
      </w:r>
      <w:r w:rsidR="00BA27B6">
        <w:rPr>
          <w:bCs/>
        </w:rPr>
        <w:t xml:space="preserve"> </w:t>
      </w:r>
      <w:r w:rsidR="00185843">
        <w:rPr>
          <w:bCs/>
        </w:rPr>
        <w:t xml:space="preserve">Teri </w:t>
      </w:r>
      <w:r w:rsidR="00BA27B6">
        <w:rPr>
          <w:bCs/>
        </w:rPr>
        <w:t>stat</w:t>
      </w:r>
      <w:r w:rsidR="00185843">
        <w:rPr>
          <w:bCs/>
        </w:rPr>
        <w:t>ed</w:t>
      </w:r>
      <w:r w:rsidR="00BA27B6">
        <w:rPr>
          <w:bCs/>
        </w:rPr>
        <w:t xml:space="preserve"> that by working together </w:t>
      </w:r>
      <w:r w:rsidR="000B59F3">
        <w:rPr>
          <w:bCs/>
        </w:rPr>
        <w:t>all</w:t>
      </w:r>
      <w:r w:rsidR="00185843">
        <w:rPr>
          <w:bCs/>
        </w:rPr>
        <w:t xml:space="preserve"> involved</w:t>
      </w:r>
      <w:r w:rsidR="000B59F3">
        <w:rPr>
          <w:bCs/>
        </w:rPr>
        <w:t xml:space="preserve"> </w:t>
      </w:r>
      <w:r w:rsidR="00BA27B6">
        <w:rPr>
          <w:bCs/>
        </w:rPr>
        <w:t xml:space="preserve">would earn more points </w:t>
      </w:r>
      <w:r w:rsidR="00355812">
        <w:rPr>
          <w:bCs/>
        </w:rPr>
        <w:t>towards</w:t>
      </w:r>
      <w:r w:rsidR="00BA27B6">
        <w:rPr>
          <w:bCs/>
        </w:rPr>
        <w:t xml:space="preserve"> getting the proposal accepted</w:t>
      </w:r>
      <w:r w:rsidR="000B59F3">
        <w:rPr>
          <w:bCs/>
        </w:rPr>
        <w:t xml:space="preserve"> by the </w:t>
      </w:r>
      <w:r w:rsidR="00185843">
        <w:rPr>
          <w:bCs/>
        </w:rPr>
        <w:t>State</w:t>
      </w:r>
      <w:r w:rsidR="00BA27B6">
        <w:rPr>
          <w:bCs/>
        </w:rPr>
        <w:t xml:space="preserve">.  </w:t>
      </w:r>
    </w:p>
    <w:p w14:paraId="3AE1C201" w14:textId="789275BC" w:rsidR="0066287C" w:rsidRDefault="00836D11" w:rsidP="00E92AF7">
      <w:pPr>
        <w:rPr>
          <w:bCs/>
        </w:rPr>
      </w:pPr>
      <w:r>
        <w:rPr>
          <w:bCs/>
        </w:rPr>
        <w:t xml:space="preserve">Mrs. Kelly went on to express her desire to obtain letters of support from the Council and </w:t>
      </w:r>
      <w:r w:rsidR="000B59F3">
        <w:rPr>
          <w:bCs/>
        </w:rPr>
        <w:t xml:space="preserve">area </w:t>
      </w:r>
      <w:r>
        <w:rPr>
          <w:bCs/>
        </w:rPr>
        <w:t xml:space="preserve">business owners speaking to the economic benefits </w:t>
      </w:r>
      <w:r w:rsidR="000B59F3">
        <w:rPr>
          <w:bCs/>
        </w:rPr>
        <w:t xml:space="preserve">that </w:t>
      </w:r>
      <w:r>
        <w:rPr>
          <w:bCs/>
        </w:rPr>
        <w:t>the charging stations would bring</w:t>
      </w:r>
      <w:r w:rsidR="000B59F3">
        <w:rPr>
          <w:bCs/>
        </w:rPr>
        <w:t xml:space="preserve"> to the area</w:t>
      </w:r>
      <w:r>
        <w:rPr>
          <w:bCs/>
        </w:rPr>
        <w:t>. The same requests will be presented to the Chamber of Commerce</w:t>
      </w:r>
      <w:r w:rsidR="00A53B85">
        <w:rPr>
          <w:bCs/>
        </w:rPr>
        <w:t xml:space="preserve"> as</w:t>
      </w:r>
      <w:r>
        <w:rPr>
          <w:bCs/>
        </w:rPr>
        <w:t xml:space="preserve"> the plan is to put the charging station in the Chamber’s parking lot as </w:t>
      </w:r>
      <w:r w:rsidR="000B59F3">
        <w:rPr>
          <w:bCs/>
        </w:rPr>
        <w:t>that</w:t>
      </w:r>
      <w:r>
        <w:rPr>
          <w:bCs/>
        </w:rPr>
        <w:t xml:space="preserve"> would be a</w:t>
      </w:r>
      <w:r w:rsidR="00185843">
        <w:rPr>
          <w:bCs/>
        </w:rPr>
        <w:t>n ideal</w:t>
      </w:r>
      <w:r>
        <w:rPr>
          <w:bCs/>
        </w:rPr>
        <w:t xml:space="preserve"> location</w:t>
      </w:r>
      <w:r w:rsidR="004129B9">
        <w:rPr>
          <w:bCs/>
        </w:rPr>
        <w:t>,</w:t>
      </w:r>
      <w:r w:rsidR="00185843">
        <w:rPr>
          <w:bCs/>
        </w:rPr>
        <w:t xml:space="preserve"> just as is planned in Kalispell</w:t>
      </w:r>
      <w:r>
        <w:rPr>
          <w:bCs/>
        </w:rPr>
        <w:t xml:space="preserve">. </w:t>
      </w:r>
    </w:p>
    <w:p w14:paraId="23B47C59" w14:textId="783B30F3" w:rsidR="000B59F3" w:rsidRDefault="0066287C" w:rsidP="00E92AF7">
      <w:pPr>
        <w:rPr>
          <w:bCs/>
        </w:rPr>
      </w:pPr>
      <w:r>
        <w:rPr>
          <w:bCs/>
        </w:rPr>
        <w:t>Mrs. Kelly</w:t>
      </w:r>
      <w:r w:rsidR="00836D11">
        <w:rPr>
          <w:bCs/>
        </w:rPr>
        <w:t xml:space="preserve"> mentioned that Lincoln Electric</w:t>
      </w:r>
      <w:r w:rsidR="000B59F3">
        <w:rPr>
          <w:bCs/>
        </w:rPr>
        <w:t xml:space="preserve"> in Eureka was going to do the same charging station </w:t>
      </w:r>
      <w:r w:rsidR="00185843">
        <w:rPr>
          <w:bCs/>
        </w:rPr>
        <w:t>but was unsure of the exact location planned</w:t>
      </w:r>
      <w:r>
        <w:rPr>
          <w:bCs/>
        </w:rPr>
        <w:t>. Teri added that the DEQ operates slowly so there is no way to know when the project could be funded but believes it has a good shot at being accepted</w:t>
      </w:r>
      <w:r w:rsidR="00185843">
        <w:rPr>
          <w:bCs/>
        </w:rPr>
        <w:t>.</w:t>
      </w:r>
      <w:r>
        <w:rPr>
          <w:bCs/>
        </w:rPr>
        <w:t xml:space="preserve"> </w:t>
      </w:r>
    </w:p>
    <w:p w14:paraId="06CE950A" w14:textId="56066759" w:rsidR="00597C48" w:rsidRDefault="000B59F3" w:rsidP="00E92AF7">
      <w:pPr>
        <w:rPr>
          <w:bCs/>
        </w:rPr>
      </w:pPr>
      <w:r>
        <w:rPr>
          <w:bCs/>
        </w:rPr>
        <w:t>Mayor Teske asked the Council if they would be interested in submitting a support letter which received resounding agreement with Ms. Smith stating that this would</w:t>
      </w:r>
      <w:r w:rsidR="0066287C">
        <w:rPr>
          <w:bCs/>
        </w:rPr>
        <w:t xml:space="preserve"> absolutely</w:t>
      </w:r>
      <w:r>
        <w:rPr>
          <w:bCs/>
        </w:rPr>
        <w:t xml:space="preserve"> be a good thing.</w:t>
      </w:r>
      <w:r w:rsidR="00597C48">
        <w:rPr>
          <w:bCs/>
        </w:rPr>
        <w:t xml:space="preserve"> Mrs. Kelly went on to again say that receiving support letters from local business owners is important if we want to get a high score to increase the odds that the application would be approved.</w:t>
      </w:r>
    </w:p>
    <w:p w14:paraId="21399B14" w14:textId="114E2B73" w:rsidR="00E31207" w:rsidRDefault="00E31207" w:rsidP="00E92AF7">
      <w:pPr>
        <w:rPr>
          <w:bCs/>
        </w:rPr>
      </w:pPr>
      <w:r>
        <w:rPr>
          <w:bCs/>
        </w:rPr>
        <w:lastRenderedPageBreak/>
        <w:t>Councilor</w:t>
      </w:r>
      <w:r w:rsidR="00597C48">
        <w:rPr>
          <w:bCs/>
        </w:rPr>
        <w:t xml:space="preserve"> Dufficy asked if there was only going to be one charging station in Libby which Mrs. Kelly responded that there would be one s</w:t>
      </w:r>
      <w:r>
        <w:rPr>
          <w:bCs/>
        </w:rPr>
        <w:t>tation with a Level II and a Level III charger at the same location</w:t>
      </w:r>
      <w:r w:rsidR="0066287C">
        <w:rPr>
          <w:bCs/>
        </w:rPr>
        <w:t xml:space="preserve"> owing to the State’s redundancy factor</w:t>
      </w:r>
      <w:r>
        <w:rPr>
          <w:bCs/>
        </w:rPr>
        <w:t>.</w:t>
      </w:r>
    </w:p>
    <w:p w14:paraId="4DA520F5" w14:textId="489CC445" w:rsidR="00E31207" w:rsidRDefault="00E31207" w:rsidP="00E92AF7">
      <w:pPr>
        <w:rPr>
          <w:bCs/>
        </w:rPr>
      </w:pPr>
      <w:r>
        <w:rPr>
          <w:bCs/>
        </w:rPr>
        <w:t>Councilor Zimmerman questioned if Mr. Sikes had access to the business e-mail list that had been used in the past</w:t>
      </w:r>
      <w:r w:rsidR="0066287C">
        <w:rPr>
          <w:bCs/>
        </w:rPr>
        <w:t xml:space="preserve"> to request letters</w:t>
      </w:r>
      <w:r>
        <w:rPr>
          <w:bCs/>
        </w:rPr>
        <w:t xml:space="preserve"> then Councilor Smith commented that it may not be appropriate for the City get so involved and that the Reporter in the room should report the request for support</w:t>
      </w:r>
      <w:r w:rsidR="0066287C">
        <w:rPr>
          <w:bCs/>
        </w:rPr>
        <w:t xml:space="preserve"> adding that Mr. Chisholm may have something to add</w:t>
      </w:r>
      <w:r>
        <w:rPr>
          <w:bCs/>
        </w:rPr>
        <w:t>.</w:t>
      </w:r>
    </w:p>
    <w:p w14:paraId="035B9787" w14:textId="2FF2DE86" w:rsidR="004C0459" w:rsidRDefault="00E31207" w:rsidP="00E92AF7">
      <w:pPr>
        <w:rPr>
          <w:bCs/>
        </w:rPr>
      </w:pPr>
      <w:r>
        <w:rPr>
          <w:bCs/>
        </w:rPr>
        <w:t xml:space="preserve">Mr. Chisholm commented that it was probably not illegal for the City to e-mail business owners but that it may </w:t>
      </w:r>
      <w:r w:rsidR="0066287C">
        <w:rPr>
          <w:bCs/>
        </w:rPr>
        <w:t>appear to be</w:t>
      </w:r>
      <w:r>
        <w:rPr>
          <w:bCs/>
        </w:rPr>
        <w:t xml:space="preserve"> inappropriate in some eyes. Mayor Teske commented that the Council Members know enough business owners that word will spread</w:t>
      </w:r>
      <w:r w:rsidR="0066287C">
        <w:rPr>
          <w:bCs/>
        </w:rPr>
        <w:t xml:space="preserve"> and saturate</w:t>
      </w:r>
      <w:r>
        <w:rPr>
          <w:bCs/>
        </w:rPr>
        <w:t xml:space="preserve"> without sending an e-mail from the City.</w:t>
      </w:r>
      <w:r w:rsidR="00124989">
        <w:rPr>
          <w:bCs/>
        </w:rPr>
        <w:t xml:space="preserve"> Councilor Smith added that the Chamber sends out a weekly letter that would be the optimal way to get the request for support out.</w:t>
      </w:r>
    </w:p>
    <w:p w14:paraId="22A0A4E3" w14:textId="1B58541F" w:rsidR="004C0459" w:rsidRDefault="00732E12" w:rsidP="00E92AF7">
      <w:pPr>
        <w:rPr>
          <w:bCs/>
        </w:rPr>
      </w:pPr>
      <w:r>
        <w:rPr>
          <w:bCs/>
        </w:rPr>
        <w:t xml:space="preserve">Mrs. Kelly </w:t>
      </w:r>
      <w:r w:rsidR="0066287C">
        <w:rPr>
          <w:bCs/>
        </w:rPr>
        <w:t>went on to explain</w:t>
      </w:r>
      <w:r>
        <w:rPr>
          <w:bCs/>
        </w:rPr>
        <w:t xml:space="preserve"> that each location will be constructed with one Level II and one Level III charger on site with the ability to expand each location. </w:t>
      </w:r>
      <w:r w:rsidR="0066287C">
        <w:rPr>
          <w:bCs/>
        </w:rPr>
        <w:t xml:space="preserve">Councilor Dufficy then questioned the differences between chargers. </w:t>
      </w:r>
      <w:r>
        <w:rPr>
          <w:bCs/>
        </w:rPr>
        <w:t xml:space="preserve">Teri explained that </w:t>
      </w:r>
      <w:r w:rsidR="004C0459">
        <w:rPr>
          <w:bCs/>
        </w:rPr>
        <w:t xml:space="preserve">a Level III charger is a quick </w:t>
      </w:r>
      <w:r w:rsidR="0066287C">
        <w:rPr>
          <w:bCs/>
        </w:rPr>
        <w:t>charger</w:t>
      </w:r>
      <w:r w:rsidR="004129B9">
        <w:rPr>
          <w:bCs/>
        </w:rPr>
        <w:t>,</w:t>
      </w:r>
      <w:r w:rsidR="0066287C">
        <w:rPr>
          <w:bCs/>
        </w:rPr>
        <w:t xml:space="preserve"> taking just </w:t>
      </w:r>
      <w:r w:rsidR="004C0459">
        <w:rPr>
          <w:bCs/>
        </w:rPr>
        <w:t xml:space="preserve">30 minutes to fully charge while the Level II charger is more comparable to a household station taking several hours to completely charge a vehicle averaging 20-30 miles charge per hour. </w:t>
      </w:r>
    </w:p>
    <w:p w14:paraId="0E20A796" w14:textId="0B4853D1" w:rsidR="004C0459" w:rsidRDefault="004C0459" w:rsidP="00E92AF7">
      <w:pPr>
        <w:rPr>
          <w:bCs/>
        </w:rPr>
      </w:pPr>
      <w:r>
        <w:rPr>
          <w:bCs/>
        </w:rPr>
        <w:t>Councilor Dufficy then asked about sensors or auto shut offs on the electric vehicles</w:t>
      </w:r>
      <w:r w:rsidR="00124989">
        <w:rPr>
          <w:bCs/>
        </w:rPr>
        <w:t xml:space="preserve"> worried that car owners will just plug in and leave the vehicle unattended for extended periods</w:t>
      </w:r>
      <w:r>
        <w:rPr>
          <w:bCs/>
        </w:rPr>
        <w:t>. Mrs. Kelly went on the explain that electric vehicles only charge to capacity</w:t>
      </w:r>
      <w:r w:rsidR="009A32FD">
        <w:rPr>
          <w:bCs/>
        </w:rPr>
        <w:t>,</w:t>
      </w:r>
      <w:r>
        <w:rPr>
          <w:bCs/>
        </w:rPr>
        <w:t xml:space="preserve"> </w:t>
      </w:r>
      <w:r w:rsidRPr="009A32FD">
        <w:rPr>
          <w:bCs/>
          <w:strike/>
        </w:rPr>
        <w:t>and</w:t>
      </w:r>
      <w:r>
        <w:rPr>
          <w:bCs/>
        </w:rPr>
        <w:t xml:space="preserve"> </w:t>
      </w:r>
      <w:r w:rsidRPr="009A32FD">
        <w:rPr>
          <w:bCs/>
          <w:strike/>
        </w:rPr>
        <w:t>that</w:t>
      </w:r>
      <w:r>
        <w:rPr>
          <w:bCs/>
        </w:rPr>
        <w:t xml:space="preserve"> </w:t>
      </w:r>
      <w:r w:rsidR="009A32FD">
        <w:rPr>
          <w:bCs/>
        </w:rPr>
        <w:t>t</w:t>
      </w:r>
      <w:r>
        <w:rPr>
          <w:bCs/>
        </w:rPr>
        <w:t xml:space="preserve">he location at the Chamber would be perfect as people could go to </w:t>
      </w:r>
      <w:proofErr w:type="spellStart"/>
      <w:r>
        <w:rPr>
          <w:bCs/>
        </w:rPr>
        <w:t>Rosau</w:t>
      </w:r>
      <w:r w:rsidR="00B43691">
        <w:rPr>
          <w:bCs/>
        </w:rPr>
        <w:t>e</w:t>
      </w:r>
      <w:r>
        <w:rPr>
          <w:bCs/>
        </w:rPr>
        <w:t>rs</w:t>
      </w:r>
      <w:proofErr w:type="spellEnd"/>
      <w:r>
        <w:rPr>
          <w:bCs/>
        </w:rPr>
        <w:t xml:space="preserve"> or stay at the Venture while their car was charging</w:t>
      </w:r>
      <w:r w:rsidR="00124989">
        <w:rPr>
          <w:bCs/>
        </w:rPr>
        <w:t xml:space="preserve"> and still be close enough to unplug and move the vehicle once charged</w:t>
      </w:r>
      <w:r>
        <w:rPr>
          <w:bCs/>
        </w:rPr>
        <w:t>.</w:t>
      </w:r>
    </w:p>
    <w:p w14:paraId="49D97E92" w14:textId="47BBAB97" w:rsidR="00FD35B3" w:rsidRDefault="004C0459" w:rsidP="00E92AF7">
      <w:pPr>
        <w:rPr>
          <w:bCs/>
        </w:rPr>
      </w:pPr>
      <w:r>
        <w:rPr>
          <w:bCs/>
        </w:rPr>
        <w:t xml:space="preserve">Mayor Teske stated that most electric cars shut off charging once they reached capacity stating that the City will complete a support letter and put the word out </w:t>
      </w:r>
      <w:r w:rsidR="00BF1940">
        <w:rPr>
          <w:bCs/>
        </w:rPr>
        <w:t xml:space="preserve">for </w:t>
      </w:r>
      <w:r w:rsidR="00124989">
        <w:rPr>
          <w:bCs/>
        </w:rPr>
        <w:t>business</w:t>
      </w:r>
      <w:r w:rsidR="00BF1940">
        <w:rPr>
          <w:bCs/>
        </w:rPr>
        <w:t xml:space="preserve"> letters</w:t>
      </w:r>
      <w:r w:rsidR="00F220CA">
        <w:rPr>
          <w:bCs/>
        </w:rPr>
        <w:t xml:space="preserve"> soon.</w:t>
      </w:r>
      <w:r w:rsidR="00732E12">
        <w:rPr>
          <w:bCs/>
        </w:rPr>
        <w:t xml:space="preserve"> </w:t>
      </w:r>
      <w:r w:rsidR="00836D11">
        <w:rPr>
          <w:bCs/>
        </w:rPr>
        <w:t xml:space="preserve"> </w:t>
      </w:r>
      <w:r w:rsidR="00E92AF7">
        <w:rPr>
          <w:bCs/>
        </w:rPr>
        <w:t xml:space="preserve"> </w:t>
      </w:r>
      <w:r w:rsidR="004B500A">
        <w:rPr>
          <w:bCs/>
        </w:rPr>
        <w:t xml:space="preserve"> </w:t>
      </w:r>
    </w:p>
    <w:p w14:paraId="37D988F9" w14:textId="77777777" w:rsidR="001D0364" w:rsidRDefault="00892F1D" w:rsidP="001D0364">
      <w:pPr>
        <w:rPr>
          <w:b/>
          <w:u w:val="single"/>
        </w:rPr>
      </w:pPr>
      <w:r w:rsidRPr="00685131">
        <w:rPr>
          <w:b/>
          <w:u w:val="single"/>
        </w:rPr>
        <w:t>New Business:</w:t>
      </w:r>
    </w:p>
    <w:p w14:paraId="3DE4BB57" w14:textId="77777777" w:rsidR="00BF1940" w:rsidRDefault="004C0869" w:rsidP="00BF1940">
      <w:pPr>
        <w:rPr>
          <w:rFonts w:ascii="Calibri" w:eastAsia="Times New Roman" w:hAnsi="Calibri" w:cs="Times New Roman"/>
          <w:b/>
          <w:bCs/>
        </w:rPr>
      </w:pPr>
      <w:r w:rsidRPr="00D008C8">
        <w:t xml:space="preserve"> </w:t>
      </w:r>
      <w:r w:rsidR="00BF1940">
        <w:rPr>
          <w:rFonts w:ascii="Calibri" w:eastAsia="Times New Roman" w:hAnsi="Calibri" w:cs="Times New Roman"/>
          <w:b/>
          <w:bCs/>
        </w:rPr>
        <w:t>A</w:t>
      </w:r>
      <w:r w:rsidR="00BF1940" w:rsidRPr="001D0364">
        <w:rPr>
          <w:rFonts w:ascii="Calibri" w:eastAsia="Times New Roman" w:hAnsi="Calibri" w:cs="Times New Roman"/>
          <w:b/>
          <w:bCs/>
        </w:rPr>
        <w:t xml:space="preserve">pprove </w:t>
      </w:r>
      <w:r w:rsidR="00BF1940">
        <w:rPr>
          <w:rFonts w:ascii="Calibri" w:eastAsia="Times New Roman" w:hAnsi="Calibri" w:cs="Times New Roman"/>
          <w:b/>
          <w:bCs/>
        </w:rPr>
        <w:t>all business licenses received to date</w:t>
      </w:r>
      <w:r w:rsidR="00BF1940" w:rsidRPr="001D0364">
        <w:rPr>
          <w:rFonts w:ascii="Calibri" w:eastAsia="Times New Roman" w:hAnsi="Calibri" w:cs="Times New Roman"/>
          <w:b/>
          <w:bCs/>
        </w:rPr>
        <w:t>.</w:t>
      </w:r>
    </w:p>
    <w:p w14:paraId="0AF3DE49" w14:textId="134F8011" w:rsidR="00BF1940" w:rsidRDefault="00BF1940" w:rsidP="00BF1940">
      <w:pPr>
        <w:rPr>
          <w:rFonts w:ascii="Calibri" w:eastAsia="Times New Roman" w:hAnsi="Calibri" w:cs="Times New Roman"/>
        </w:rPr>
      </w:pPr>
      <w:r w:rsidRPr="00A656CB">
        <w:rPr>
          <w:rFonts w:ascii="Calibri" w:eastAsia="Times New Roman" w:hAnsi="Calibri" w:cs="Times New Roman"/>
        </w:rPr>
        <w:t xml:space="preserve">Mayor </w:t>
      </w:r>
      <w:r>
        <w:rPr>
          <w:rFonts w:ascii="Calibri" w:eastAsia="Times New Roman" w:hAnsi="Calibri" w:cs="Times New Roman"/>
        </w:rPr>
        <w:t xml:space="preserve">Teske read through the 3 applications. Councilor Taylor </w:t>
      </w:r>
      <w:r w:rsidRPr="006F149A">
        <w:rPr>
          <w:rFonts w:ascii="Calibri" w:eastAsia="Times New Roman" w:hAnsi="Calibri" w:cs="Times New Roman"/>
          <w:b/>
          <w:bCs/>
        </w:rPr>
        <w:t>MADE A MOTION</w:t>
      </w:r>
      <w:r>
        <w:rPr>
          <w:rFonts w:ascii="Calibri" w:eastAsia="Times New Roman" w:hAnsi="Calibri" w:cs="Times New Roman"/>
        </w:rPr>
        <w:t xml:space="preserve"> to approve all three licenses and Ms. Smith </w:t>
      </w:r>
      <w:r w:rsidRPr="006F149A">
        <w:rPr>
          <w:rFonts w:ascii="Calibri" w:eastAsia="Times New Roman" w:hAnsi="Calibri" w:cs="Times New Roman"/>
          <w:b/>
          <w:bCs/>
        </w:rPr>
        <w:t>SECONDED</w:t>
      </w:r>
      <w:r>
        <w:rPr>
          <w:rFonts w:ascii="Calibri" w:eastAsia="Times New Roman" w:hAnsi="Calibri" w:cs="Times New Roman"/>
        </w:rPr>
        <w:t xml:space="preserve">. </w:t>
      </w:r>
    </w:p>
    <w:p w14:paraId="6BF0C74B" w14:textId="339331D8" w:rsidR="00124989" w:rsidRDefault="00124989" w:rsidP="00BF1940">
      <w:pPr>
        <w:rPr>
          <w:rFonts w:ascii="Calibri" w:eastAsia="Times New Roman" w:hAnsi="Calibri" w:cs="Times New Roman"/>
        </w:rPr>
      </w:pPr>
      <w:r>
        <w:rPr>
          <w:rFonts w:ascii="Calibri" w:eastAsia="Times New Roman" w:hAnsi="Calibri" w:cs="Times New Roman"/>
        </w:rPr>
        <w:t>Mayor Teske commented that he was pleased to see all the new license requests as it means the City is doing well and that the City could always use another tree cutter.</w:t>
      </w:r>
    </w:p>
    <w:p w14:paraId="48A35CA7" w14:textId="262790EA" w:rsidR="00BF1940" w:rsidRDefault="00BF1940" w:rsidP="00BF1940">
      <w:pPr>
        <w:rPr>
          <w:bCs/>
        </w:rPr>
      </w:pPr>
      <w:r>
        <w:rPr>
          <w:bCs/>
        </w:rPr>
        <w:t xml:space="preserve">Mr. Beach, Mr. Dufficy, Ms. Smith, Mr. Taylor, And Mr. Zimmerman voted </w:t>
      </w:r>
      <w:r w:rsidRPr="006F149A">
        <w:rPr>
          <w:b/>
        </w:rPr>
        <w:t>FOR</w:t>
      </w:r>
      <w:r>
        <w:rPr>
          <w:bCs/>
        </w:rPr>
        <w:t xml:space="preserve">. </w:t>
      </w:r>
    </w:p>
    <w:p w14:paraId="3E264D1B" w14:textId="77777777" w:rsidR="00BF1940" w:rsidRDefault="00BF1940" w:rsidP="00BF1940">
      <w:pPr>
        <w:rPr>
          <w:b/>
        </w:rPr>
      </w:pPr>
      <w:r w:rsidRPr="006F149A">
        <w:rPr>
          <w:b/>
        </w:rPr>
        <w:t xml:space="preserve">MOTION PASSED. </w:t>
      </w:r>
    </w:p>
    <w:p w14:paraId="702CBA91" w14:textId="5E68E7DD" w:rsidR="006517DB" w:rsidRPr="00D008C8" w:rsidRDefault="006517DB" w:rsidP="006517DB"/>
    <w:p w14:paraId="1C398A10" w14:textId="77777777" w:rsidR="00C2083E" w:rsidRDefault="0096031F" w:rsidP="003D6BE5">
      <w:pPr>
        <w:rPr>
          <w:bCs/>
        </w:rPr>
      </w:pPr>
      <w:r w:rsidRPr="005A07D9">
        <w:rPr>
          <w:b/>
          <w:u w:val="single"/>
        </w:rPr>
        <w:lastRenderedPageBreak/>
        <w:t>U</w:t>
      </w:r>
      <w:r w:rsidR="00D32809">
        <w:rPr>
          <w:b/>
          <w:u w:val="single"/>
        </w:rPr>
        <w:t xml:space="preserve">nfinished </w:t>
      </w:r>
      <w:r w:rsidR="00651AD6">
        <w:rPr>
          <w:b/>
          <w:u w:val="single"/>
        </w:rPr>
        <w:t>Business</w:t>
      </w:r>
      <w:r w:rsidR="00EC389C" w:rsidRPr="00404741">
        <w:rPr>
          <w:bCs/>
          <w:u w:val="single"/>
        </w:rPr>
        <w:t>:</w:t>
      </w:r>
    </w:p>
    <w:p w14:paraId="79BBE961" w14:textId="75E76360" w:rsidR="00890569" w:rsidRDefault="00FE1D7E" w:rsidP="003D6BE5">
      <w:pPr>
        <w:rPr>
          <w:bCs/>
        </w:rPr>
      </w:pPr>
      <w:r w:rsidRPr="00921507">
        <w:rPr>
          <w:b/>
        </w:rPr>
        <w:t>City of Libby Wildlife Management Plan</w:t>
      </w:r>
      <w:r w:rsidRPr="00404741">
        <w:rPr>
          <w:bCs/>
        </w:rPr>
        <w:t>.</w:t>
      </w:r>
      <w:r w:rsidR="0063141D">
        <w:rPr>
          <w:bCs/>
        </w:rPr>
        <w:t xml:space="preserve"> </w:t>
      </w:r>
      <w:r w:rsidR="00890569">
        <w:rPr>
          <w:bCs/>
        </w:rPr>
        <w:t xml:space="preserve">Councilor Taylor informed the Council that </w:t>
      </w:r>
      <w:r w:rsidR="00BF1940">
        <w:rPr>
          <w:bCs/>
        </w:rPr>
        <w:t>communication was being held</w:t>
      </w:r>
      <w:r w:rsidR="00124989">
        <w:rPr>
          <w:bCs/>
        </w:rPr>
        <w:t xml:space="preserve"> with Tonya and Neil</w:t>
      </w:r>
      <w:r w:rsidR="00BF1940">
        <w:rPr>
          <w:bCs/>
        </w:rPr>
        <w:t xml:space="preserve"> referring to </w:t>
      </w:r>
      <w:r w:rsidR="00124989">
        <w:rPr>
          <w:bCs/>
        </w:rPr>
        <w:t xml:space="preserve">where Mr. Taylor found a </w:t>
      </w:r>
      <w:r w:rsidR="00BF1940">
        <w:rPr>
          <w:bCs/>
        </w:rPr>
        <w:t xml:space="preserve">refrigeration </w:t>
      </w:r>
      <w:r w:rsidR="00124989">
        <w:rPr>
          <w:bCs/>
        </w:rPr>
        <w:t>trailer for sale and how much it had cost from who.</w:t>
      </w:r>
      <w:r w:rsidR="00BF1940">
        <w:rPr>
          <w:bCs/>
        </w:rPr>
        <w:t xml:space="preserve"> </w:t>
      </w:r>
    </w:p>
    <w:p w14:paraId="0C587A59" w14:textId="3F55DE9F" w:rsidR="00A869E8" w:rsidRDefault="00FE1D7E" w:rsidP="00BF1940">
      <w:pPr>
        <w:rPr>
          <w:bCs/>
        </w:rPr>
      </w:pPr>
      <w:r w:rsidRPr="00921507">
        <w:rPr>
          <w:b/>
        </w:rPr>
        <w:t>IP Negotiations</w:t>
      </w:r>
      <w:r w:rsidRPr="00404741">
        <w:rPr>
          <w:bCs/>
        </w:rPr>
        <w:t>.</w:t>
      </w:r>
      <w:r w:rsidR="0063141D">
        <w:rPr>
          <w:bCs/>
        </w:rPr>
        <w:t xml:space="preserve"> Mayor Teske said </w:t>
      </w:r>
      <w:r w:rsidR="00124989">
        <w:rPr>
          <w:bCs/>
        </w:rPr>
        <w:t xml:space="preserve">that </w:t>
      </w:r>
      <w:r w:rsidR="00BF1940">
        <w:rPr>
          <w:bCs/>
        </w:rPr>
        <w:t xml:space="preserve">the </w:t>
      </w:r>
      <w:r w:rsidR="00124989">
        <w:rPr>
          <w:bCs/>
        </w:rPr>
        <w:t xml:space="preserve">EPA and DEQ want to have a Zoom meeting between the City and International Paper to discuss the </w:t>
      </w:r>
      <w:r w:rsidR="009D16FF">
        <w:rPr>
          <w:bCs/>
        </w:rPr>
        <w:t>controlled groundwater area, but</w:t>
      </w:r>
      <w:r w:rsidR="00BF1940">
        <w:rPr>
          <w:bCs/>
        </w:rPr>
        <w:t xml:space="preserve"> no word </w:t>
      </w:r>
      <w:r w:rsidR="009D16FF">
        <w:rPr>
          <w:bCs/>
        </w:rPr>
        <w:t xml:space="preserve">has been received </w:t>
      </w:r>
      <w:r w:rsidR="00BF1940">
        <w:rPr>
          <w:bCs/>
        </w:rPr>
        <w:t>from International Paper.</w:t>
      </w:r>
      <w:r w:rsidR="009D16FF">
        <w:rPr>
          <w:bCs/>
        </w:rPr>
        <w:t xml:space="preserve"> Mr. Teske informed the Council that Mr. Payne had in fact been out of the country but has since returned and will commence working on it.</w:t>
      </w:r>
      <w:r w:rsidR="00BF1940">
        <w:rPr>
          <w:bCs/>
        </w:rPr>
        <w:t xml:space="preserve"> </w:t>
      </w:r>
    </w:p>
    <w:p w14:paraId="5325ACD6" w14:textId="6FFE6AA8" w:rsidR="00B76F74" w:rsidRDefault="00890569" w:rsidP="00B76F74">
      <w:pPr>
        <w:rPr>
          <w:bCs/>
        </w:rPr>
      </w:pPr>
      <w:r w:rsidRPr="00FD1DF2">
        <w:rPr>
          <w:b/>
        </w:rPr>
        <w:t xml:space="preserve">Approve </w:t>
      </w:r>
      <w:r>
        <w:rPr>
          <w:b/>
        </w:rPr>
        <w:t>location for vault toilet at the Cross-Country Ski Course.</w:t>
      </w:r>
      <w:r w:rsidR="00BF1940">
        <w:rPr>
          <w:b/>
        </w:rPr>
        <w:t xml:space="preserve"> </w:t>
      </w:r>
      <w:r w:rsidR="00956607">
        <w:rPr>
          <w:bCs/>
        </w:rPr>
        <w:t xml:space="preserve">Mayor Teske informed the Council that he was </w:t>
      </w:r>
      <w:r w:rsidR="00BF1940">
        <w:rPr>
          <w:bCs/>
        </w:rPr>
        <w:t>in contact with Mr. Scott who was getting State Building Permits</w:t>
      </w:r>
      <w:r w:rsidR="009D16FF">
        <w:rPr>
          <w:bCs/>
        </w:rPr>
        <w:t xml:space="preserve"> for the facility</w:t>
      </w:r>
      <w:r w:rsidR="00BF1940">
        <w:rPr>
          <w:bCs/>
        </w:rPr>
        <w:t xml:space="preserve"> next week but </w:t>
      </w:r>
      <w:r w:rsidR="009D16FF">
        <w:rPr>
          <w:bCs/>
        </w:rPr>
        <w:t xml:space="preserve">has </w:t>
      </w:r>
      <w:r w:rsidR="00BF1940">
        <w:rPr>
          <w:bCs/>
        </w:rPr>
        <w:t xml:space="preserve">nothing </w:t>
      </w:r>
      <w:r w:rsidR="009D16FF">
        <w:rPr>
          <w:bCs/>
        </w:rPr>
        <w:t xml:space="preserve">ready to present to </w:t>
      </w:r>
      <w:r w:rsidR="00BF1940">
        <w:rPr>
          <w:bCs/>
        </w:rPr>
        <w:t xml:space="preserve">the Council </w:t>
      </w:r>
      <w:r w:rsidR="00F42AC1">
        <w:rPr>
          <w:bCs/>
        </w:rPr>
        <w:t xml:space="preserve">at </w:t>
      </w:r>
      <w:r w:rsidR="00F42AC1" w:rsidRPr="00EF7DEF">
        <w:rPr>
          <w:bCs/>
        </w:rPr>
        <w:t>this time</w:t>
      </w:r>
      <w:r w:rsidR="009D16FF" w:rsidRPr="00EF7DEF">
        <w:rPr>
          <w:bCs/>
        </w:rPr>
        <w:t xml:space="preserve"> as he is </w:t>
      </w:r>
      <w:r w:rsidR="00EF7DEF" w:rsidRPr="00EF7DEF">
        <w:rPr>
          <w:bCs/>
        </w:rPr>
        <w:t xml:space="preserve">researching </w:t>
      </w:r>
      <w:r w:rsidR="009D16FF" w:rsidRPr="00EF7DEF">
        <w:rPr>
          <w:bCs/>
        </w:rPr>
        <w:t>construction</w:t>
      </w:r>
      <w:r w:rsidR="009D16FF">
        <w:rPr>
          <w:bCs/>
        </w:rPr>
        <w:t xml:space="preserve"> standards and load capacities</w:t>
      </w:r>
      <w:r w:rsidR="00F42AC1">
        <w:rPr>
          <w:bCs/>
        </w:rPr>
        <w:t>.</w:t>
      </w:r>
      <w:r w:rsidR="009D16FF">
        <w:rPr>
          <w:bCs/>
        </w:rPr>
        <w:t xml:space="preserve"> Mr. Teske was answered in the affirmative when he asked the Council if they had all received the second draft of </w:t>
      </w:r>
      <w:r w:rsidR="009D16FF" w:rsidRPr="00EF7DEF">
        <w:rPr>
          <w:bCs/>
        </w:rPr>
        <w:t xml:space="preserve">the </w:t>
      </w:r>
      <w:r w:rsidR="009A32FD" w:rsidRPr="00EF7DEF">
        <w:rPr>
          <w:rFonts w:cstheme="minorHAnsi"/>
        </w:rPr>
        <w:t>Source Water Delineation and Assessment Report (</w:t>
      </w:r>
      <w:proofErr w:type="spellStart"/>
      <w:r w:rsidR="009A32FD" w:rsidRPr="00EF7DEF">
        <w:rPr>
          <w:rFonts w:cstheme="minorHAnsi"/>
        </w:rPr>
        <w:t>SWDAR</w:t>
      </w:r>
      <w:proofErr w:type="spellEnd"/>
      <w:r w:rsidR="009A32FD" w:rsidRPr="00EF7DEF">
        <w:rPr>
          <w:rFonts w:ascii="Arial" w:hAnsi="Arial" w:cs="Arial"/>
        </w:rPr>
        <w:t>)</w:t>
      </w:r>
      <w:r w:rsidR="00EF7DEF" w:rsidRPr="00EF7DEF">
        <w:rPr>
          <w:rFonts w:ascii="Arial" w:hAnsi="Arial" w:cs="Arial"/>
        </w:rPr>
        <w:t>.</w:t>
      </w:r>
      <w:r w:rsidR="00956607" w:rsidRPr="00EF7DEF">
        <w:rPr>
          <w:bCs/>
        </w:rPr>
        <w:t xml:space="preserve">   </w:t>
      </w:r>
    </w:p>
    <w:p w14:paraId="67646F86" w14:textId="0E9F9833" w:rsidR="001627EA" w:rsidRDefault="009A1C54" w:rsidP="003D6BE5">
      <w:r w:rsidRPr="00921507">
        <w:rPr>
          <w:b/>
          <w:bCs/>
          <w:u w:val="single"/>
        </w:rPr>
        <w:t>General Comments from Council</w:t>
      </w:r>
      <w:r w:rsidRPr="00921507">
        <w:t>:</w:t>
      </w:r>
    </w:p>
    <w:p w14:paraId="692DBFFB" w14:textId="0C43A1A9" w:rsidR="008618AB" w:rsidRDefault="00F42AC1" w:rsidP="003D6BE5">
      <w:r>
        <w:t>Mayor Teske spoke as to the number of C</w:t>
      </w:r>
      <w:r w:rsidR="008618AB">
        <w:t>ovid</w:t>
      </w:r>
      <w:r>
        <w:t>-19 cases in Libby stating that the infection rate is through the roof with</w:t>
      </w:r>
      <w:r w:rsidR="009D16FF">
        <w:t xml:space="preserve"> well</w:t>
      </w:r>
      <w:r>
        <w:t xml:space="preserve"> over 500 cases and</w:t>
      </w:r>
      <w:r w:rsidR="009D16FF">
        <w:t xml:space="preserve"> well</w:t>
      </w:r>
      <w:r>
        <w:t xml:space="preserve"> over 200 active cases being reported in folks we know and are close to </w:t>
      </w:r>
      <w:r w:rsidR="009D16FF">
        <w:t>so</w:t>
      </w:r>
      <w:r>
        <w:t xml:space="preserve"> to be cautious</w:t>
      </w:r>
      <w:r w:rsidR="009D16FF">
        <w:t xml:space="preserve"> and safe</w:t>
      </w:r>
      <w:r>
        <w:t>.</w:t>
      </w:r>
      <w:r w:rsidR="008618AB">
        <w:t xml:space="preserve"> </w:t>
      </w:r>
    </w:p>
    <w:p w14:paraId="1B9E92C7" w14:textId="3D26BAD9" w:rsidR="00F42AC1" w:rsidRDefault="008618AB" w:rsidP="003D6BE5">
      <w:r>
        <w:t xml:space="preserve">Mayor Teske, Councilor Dufficy and Councilor Smith </w:t>
      </w:r>
      <w:r w:rsidR="009D16FF">
        <w:t>entered</w:t>
      </w:r>
      <w:r>
        <w:t xml:space="preserve"> a conversation</w:t>
      </w:r>
      <w:r w:rsidR="009D16FF">
        <w:t>.</w:t>
      </w:r>
      <w:r>
        <w:t xml:space="preserve"> Mr. Dufficy question</w:t>
      </w:r>
      <w:r w:rsidR="009D16FF">
        <w:t>ed</w:t>
      </w:r>
      <w:r>
        <w:t xml:space="preserve"> age break-downs for Covid-19</w:t>
      </w:r>
      <w:r w:rsidR="009D16FF">
        <w:t xml:space="preserve"> infection</w:t>
      </w:r>
      <w:r w:rsidR="009A32FD">
        <w:t xml:space="preserve"> and the Mayor stating that</w:t>
      </w:r>
      <w:r>
        <w:t xml:space="preserve"> with the current </w:t>
      </w:r>
      <w:r w:rsidR="009D16FF">
        <w:t>workload</w:t>
      </w:r>
      <w:r>
        <w:t xml:space="preserve">, the Libby </w:t>
      </w:r>
      <w:r w:rsidR="009D16FF">
        <w:t>Health Department</w:t>
      </w:r>
      <w:r>
        <w:t xml:space="preserve"> is not publishing the</w:t>
      </w:r>
      <w:r w:rsidR="009D16FF">
        <w:t xml:space="preserve"> age brackets in e-mails as of late</w:t>
      </w:r>
      <w:r w:rsidR="009A32FD">
        <w:t xml:space="preserve">, </w:t>
      </w:r>
      <w:r>
        <w:t xml:space="preserve">adding that the State is hiring Contact Tracing workers right now.   </w:t>
      </w:r>
      <w:r w:rsidR="00F42AC1">
        <w:t xml:space="preserve"> </w:t>
      </w:r>
    </w:p>
    <w:p w14:paraId="445929DB" w14:textId="0D3C8BD2" w:rsidR="008618AB" w:rsidRDefault="00CD08C7" w:rsidP="005E57F8">
      <w:r>
        <w:t xml:space="preserve">Councilor </w:t>
      </w:r>
      <w:r w:rsidR="00956607">
        <w:t xml:space="preserve">Smith </w:t>
      </w:r>
      <w:r w:rsidR="008618AB">
        <w:t>spoke to Covid-19 age ranges across the board</w:t>
      </w:r>
      <w:r w:rsidR="009D16FF">
        <w:t xml:space="preserve"> mentioning that age brackets were included in the past but not in the last few posts</w:t>
      </w:r>
      <w:r w:rsidR="00EE188F">
        <w:t xml:space="preserve">. Ms. Smith </w:t>
      </w:r>
      <w:r w:rsidR="008618AB">
        <w:t>also inform</w:t>
      </w:r>
      <w:r w:rsidR="00EF7DEF">
        <w:t>ed</w:t>
      </w:r>
      <w:r w:rsidR="008618AB">
        <w:t xml:space="preserve"> the Council that Libby school students are now </w:t>
      </w:r>
      <w:r w:rsidR="00EE188F">
        <w:t xml:space="preserve">remote </w:t>
      </w:r>
      <w:r w:rsidR="008618AB">
        <w:t xml:space="preserve">learning </w:t>
      </w:r>
      <w:r w:rsidR="00EE188F">
        <w:t xml:space="preserve">from </w:t>
      </w:r>
      <w:r w:rsidR="008618AB">
        <w:t>home</w:t>
      </w:r>
      <w:r w:rsidR="00EE188F">
        <w:t xml:space="preserve"> for the next two weeks</w:t>
      </w:r>
      <w:r w:rsidR="008618AB">
        <w:t>. Ms. Smith spoke</w:t>
      </w:r>
      <w:r w:rsidR="00EE188F">
        <w:t xml:space="preserve"> of the impact of how swamped the Health Department is and </w:t>
      </w:r>
      <w:r w:rsidR="008618AB">
        <w:t xml:space="preserve">about how the working parents are now </w:t>
      </w:r>
      <w:r w:rsidR="00EE188F">
        <w:t xml:space="preserve">having to </w:t>
      </w:r>
      <w:r w:rsidR="008618AB">
        <w:t>mak</w:t>
      </w:r>
      <w:r w:rsidR="00EE188F">
        <w:t>e</w:t>
      </w:r>
      <w:r w:rsidR="008618AB">
        <w:t xml:space="preserve"> work</w:t>
      </w:r>
      <w:r w:rsidR="00EE188F">
        <w:t xml:space="preserve"> and childcare </w:t>
      </w:r>
      <w:r w:rsidR="008618AB">
        <w:t>arrangements</w:t>
      </w:r>
      <w:r w:rsidR="00EE188F">
        <w:t>.</w:t>
      </w:r>
      <w:r w:rsidR="008618AB">
        <w:t xml:space="preserve"> Mayor mentioned that </w:t>
      </w:r>
      <w:r w:rsidR="00EE188F">
        <w:t>the Eureka</w:t>
      </w:r>
      <w:r w:rsidR="008618AB">
        <w:t xml:space="preserve"> school</w:t>
      </w:r>
      <w:r w:rsidR="00EE188F">
        <w:t>s</w:t>
      </w:r>
      <w:r w:rsidR="008618AB">
        <w:t xml:space="preserve"> were also out</w:t>
      </w:r>
      <w:r w:rsidR="00EE188F">
        <w:t xml:space="preserve"> but was unsure of Troy’s status</w:t>
      </w:r>
      <w:r w:rsidR="008618AB">
        <w:t>.</w:t>
      </w:r>
    </w:p>
    <w:p w14:paraId="0CBCB9BA" w14:textId="77777777" w:rsidR="00EE188F" w:rsidRDefault="00EE188F" w:rsidP="003D6BE5">
      <w:pPr>
        <w:rPr>
          <w:b/>
          <w:bCs/>
          <w:u w:val="single"/>
        </w:rPr>
      </w:pPr>
    </w:p>
    <w:p w14:paraId="585254B1" w14:textId="77777777" w:rsidR="00EE188F" w:rsidRDefault="00EE188F" w:rsidP="003D6BE5">
      <w:pPr>
        <w:rPr>
          <w:b/>
          <w:bCs/>
          <w:u w:val="single"/>
        </w:rPr>
      </w:pPr>
    </w:p>
    <w:p w14:paraId="1D5949FA" w14:textId="77777777" w:rsidR="00EE188F" w:rsidRDefault="00EE188F" w:rsidP="003D6BE5">
      <w:pPr>
        <w:rPr>
          <w:b/>
          <w:bCs/>
          <w:u w:val="single"/>
        </w:rPr>
      </w:pPr>
    </w:p>
    <w:p w14:paraId="5D86B185" w14:textId="77777777" w:rsidR="00EE188F" w:rsidRDefault="00EE188F" w:rsidP="003D6BE5">
      <w:pPr>
        <w:rPr>
          <w:b/>
          <w:bCs/>
          <w:u w:val="single"/>
        </w:rPr>
      </w:pPr>
    </w:p>
    <w:p w14:paraId="42922BC6" w14:textId="77777777" w:rsidR="00EE188F" w:rsidRDefault="00EE188F" w:rsidP="003D6BE5">
      <w:pPr>
        <w:rPr>
          <w:b/>
          <w:bCs/>
          <w:u w:val="single"/>
        </w:rPr>
      </w:pPr>
    </w:p>
    <w:p w14:paraId="09DB0DE7" w14:textId="77777777" w:rsidR="00EE188F" w:rsidRDefault="00EE188F" w:rsidP="003D6BE5">
      <w:pPr>
        <w:rPr>
          <w:b/>
          <w:bCs/>
          <w:u w:val="single"/>
        </w:rPr>
      </w:pPr>
    </w:p>
    <w:p w14:paraId="0577DF02" w14:textId="7CA610AF" w:rsidR="00483545" w:rsidRPr="005A07D9" w:rsidRDefault="005C03F4" w:rsidP="003D6BE5">
      <w:pPr>
        <w:rPr>
          <w:b/>
          <w:bCs/>
          <w:u w:val="single"/>
        </w:rPr>
      </w:pPr>
      <w:r w:rsidRPr="005A07D9">
        <w:rPr>
          <w:b/>
          <w:bCs/>
          <w:u w:val="single"/>
        </w:rPr>
        <w:lastRenderedPageBreak/>
        <w:t>A</w:t>
      </w:r>
      <w:r w:rsidR="009B5F30">
        <w:rPr>
          <w:b/>
          <w:bCs/>
          <w:u w:val="single"/>
        </w:rPr>
        <w:t>djournment</w:t>
      </w:r>
      <w:r w:rsidRPr="005A07D9">
        <w:rPr>
          <w:b/>
          <w:bCs/>
          <w:u w:val="single"/>
        </w:rPr>
        <w:t xml:space="preserve">: </w:t>
      </w:r>
    </w:p>
    <w:p w14:paraId="62B2FF9B" w14:textId="4C131B25" w:rsidR="005C03F4" w:rsidRPr="00404741" w:rsidRDefault="00962802" w:rsidP="003D6BE5">
      <w:r>
        <w:t>Councilor Dufficy</w:t>
      </w:r>
      <w:r w:rsidR="005C03F4" w:rsidRPr="00404741">
        <w:t xml:space="preserve"> </w:t>
      </w:r>
      <w:r w:rsidR="005C03F4" w:rsidRPr="005A07D9">
        <w:rPr>
          <w:b/>
          <w:bCs/>
        </w:rPr>
        <w:t>MADE A MOTION</w:t>
      </w:r>
      <w:r w:rsidR="005C03F4" w:rsidRPr="00404741">
        <w:t xml:space="preserve"> to </w:t>
      </w:r>
      <w:r w:rsidR="005A07D9">
        <w:t>A</w:t>
      </w:r>
      <w:r w:rsidR="005C03F4" w:rsidRPr="00404741">
        <w:t>djourn</w:t>
      </w:r>
      <w:r w:rsidR="00D32809">
        <w:t xml:space="preserve"> and </w:t>
      </w:r>
      <w:r>
        <w:t>Councilor Smith</w:t>
      </w:r>
      <w:r w:rsidR="00D32809">
        <w:t xml:space="preserve"> </w:t>
      </w:r>
      <w:r w:rsidR="005C03F4" w:rsidRPr="005A07D9">
        <w:rPr>
          <w:b/>
          <w:bCs/>
        </w:rPr>
        <w:t>SECOND</w:t>
      </w:r>
      <w:r w:rsidR="00D32809">
        <w:rPr>
          <w:b/>
          <w:bCs/>
        </w:rPr>
        <w:t>ED</w:t>
      </w:r>
      <w:r w:rsidR="005C03F4" w:rsidRPr="005A07D9">
        <w:rPr>
          <w:b/>
          <w:bCs/>
        </w:rPr>
        <w:t>.</w:t>
      </w:r>
    </w:p>
    <w:p w14:paraId="0804B9C6" w14:textId="5DD0CC30" w:rsidR="00125A97" w:rsidRDefault="00125A97" w:rsidP="00125A97">
      <w:pPr>
        <w:rPr>
          <w:bCs/>
        </w:rPr>
      </w:pPr>
      <w:r>
        <w:rPr>
          <w:bCs/>
        </w:rPr>
        <w:t xml:space="preserve">Mr. Beach, Mr. Dufficy, Ms. Smith, Mr. Taylor, And Mr. Zimmerman voted </w:t>
      </w:r>
      <w:r w:rsidRPr="006F149A">
        <w:rPr>
          <w:b/>
        </w:rPr>
        <w:t>FOR</w:t>
      </w:r>
      <w:r>
        <w:rPr>
          <w:bCs/>
        </w:rPr>
        <w:t xml:space="preserve">. </w:t>
      </w:r>
    </w:p>
    <w:p w14:paraId="385799F3" w14:textId="77777777" w:rsidR="005C03F4" w:rsidRPr="00404741" w:rsidRDefault="005C03F4" w:rsidP="003D6BE5">
      <w:pPr>
        <w:jc w:val="both"/>
      </w:pPr>
      <w:r w:rsidRPr="005A07D9">
        <w:rPr>
          <w:b/>
          <w:bCs/>
        </w:rPr>
        <w:t>MOTION PASSED</w:t>
      </w:r>
      <w:r w:rsidRPr="00404741">
        <w:t xml:space="preserve">. </w:t>
      </w:r>
    </w:p>
    <w:p w14:paraId="13B9E1E3" w14:textId="738CDDEA" w:rsidR="000F1913" w:rsidRPr="00404741" w:rsidRDefault="005C03F4" w:rsidP="003D6BE5">
      <w:pPr>
        <w:jc w:val="both"/>
      </w:pPr>
      <w:r w:rsidRPr="00404741">
        <w:t xml:space="preserve">Meeting adjourned </w:t>
      </w:r>
      <w:r w:rsidR="001D0364">
        <w:t xml:space="preserve">at </w:t>
      </w:r>
      <w:r w:rsidR="005E57F8">
        <w:t>7</w:t>
      </w:r>
      <w:r w:rsidR="001D0364" w:rsidRPr="00125A97">
        <w:t>:</w:t>
      </w:r>
      <w:r w:rsidR="005E57F8">
        <w:t>2</w:t>
      </w:r>
      <w:r w:rsidR="00962802">
        <w:t>9</w:t>
      </w:r>
      <w:r w:rsidR="00054BD5">
        <w:t xml:space="preserve"> pm. </w:t>
      </w:r>
    </w:p>
    <w:p w14:paraId="5D1B7670" w14:textId="77777777" w:rsidR="003A3F0F" w:rsidRPr="00404741" w:rsidRDefault="003A3F0F" w:rsidP="003D6BE5"/>
    <w:p w14:paraId="019B90A4" w14:textId="77777777" w:rsidR="00050563" w:rsidRPr="00404741" w:rsidRDefault="00050563" w:rsidP="00404741">
      <w:pPr>
        <w:jc w:val="both"/>
      </w:pPr>
    </w:p>
    <w:p w14:paraId="480890E9" w14:textId="77777777" w:rsidR="000F1913" w:rsidRPr="00404741" w:rsidRDefault="000F1913" w:rsidP="00404741">
      <w:pPr>
        <w:jc w:val="both"/>
        <w:rPr>
          <w:rFonts w:eastAsiaTheme="minorEastAsia"/>
        </w:rPr>
      </w:pPr>
      <w:r w:rsidRPr="00404741">
        <w:rPr>
          <w:rFonts w:eastAsiaTheme="minorEastAsia"/>
        </w:rPr>
        <w:t>__________________                                Attest; ______________________</w:t>
      </w:r>
    </w:p>
    <w:p w14:paraId="0BAC105E" w14:textId="77777777" w:rsidR="00465862" w:rsidRPr="00404741" w:rsidRDefault="00B745CF" w:rsidP="00404741">
      <w:pPr>
        <w:jc w:val="both"/>
      </w:pPr>
      <w:r w:rsidRPr="00404741">
        <w:rPr>
          <w:rFonts w:eastAsiaTheme="minorEastAsia"/>
        </w:rPr>
        <w:t>Mayor Brent</w:t>
      </w:r>
      <w:r w:rsidR="000F1913" w:rsidRPr="00404741">
        <w:rPr>
          <w:rFonts w:eastAsiaTheme="minorEastAsia"/>
        </w:rPr>
        <w:t xml:space="preserve"> Teske                                           </w:t>
      </w:r>
      <w:r w:rsidR="006E6C35">
        <w:rPr>
          <w:rFonts w:eastAsiaTheme="minorEastAsia"/>
        </w:rPr>
        <w:t>Clerk/Treasurer Samuel Sikes</w:t>
      </w:r>
    </w:p>
    <w:sectPr w:rsidR="00465862" w:rsidRPr="00404741" w:rsidSect="005D3A1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493DF" w14:textId="77777777" w:rsidR="006401EA" w:rsidRDefault="006401EA" w:rsidP="0050411A">
      <w:pPr>
        <w:spacing w:after="0" w:line="240" w:lineRule="auto"/>
      </w:pPr>
      <w:r>
        <w:separator/>
      </w:r>
    </w:p>
  </w:endnote>
  <w:endnote w:type="continuationSeparator" w:id="0">
    <w:p w14:paraId="3887CEAD" w14:textId="77777777" w:rsidR="006401EA" w:rsidRDefault="006401EA" w:rsidP="00504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568068"/>
      <w:docPartObj>
        <w:docPartGallery w:val="Page Numbers (Bottom of Page)"/>
        <w:docPartUnique/>
      </w:docPartObj>
    </w:sdtPr>
    <w:sdtEndPr>
      <w:rPr>
        <w:noProof/>
      </w:rPr>
    </w:sdtEndPr>
    <w:sdtContent>
      <w:p w14:paraId="42EE5E38" w14:textId="77777777" w:rsidR="00D008C8" w:rsidRDefault="00AF3A8C">
        <w:pPr>
          <w:pStyle w:val="Footer"/>
          <w:jc w:val="center"/>
        </w:pPr>
        <w:r>
          <w:rPr>
            <w:noProof/>
          </w:rPr>
          <w:fldChar w:fldCharType="begin"/>
        </w:r>
        <w:r>
          <w:rPr>
            <w:noProof/>
          </w:rPr>
          <w:instrText xml:space="preserve"> PAGE   \* MERGEFORMAT </w:instrText>
        </w:r>
        <w:r>
          <w:rPr>
            <w:noProof/>
          </w:rPr>
          <w:fldChar w:fldCharType="separate"/>
        </w:r>
        <w:r w:rsidR="009A32FD">
          <w:rPr>
            <w:noProof/>
          </w:rPr>
          <w:t>1</w:t>
        </w:r>
        <w:r>
          <w:rPr>
            <w:noProof/>
          </w:rPr>
          <w:fldChar w:fldCharType="end"/>
        </w:r>
      </w:p>
    </w:sdtContent>
  </w:sdt>
  <w:p w14:paraId="4DA15AF7" w14:textId="77777777" w:rsidR="00D008C8" w:rsidRDefault="00D00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996D9" w14:textId="77777777" w:rsidR="006401EA" w:rsidRDefault="006401EA" w:rsidP="0050411A">
      <w:pPr>
        <w:spacing w:after="0" w:line="240" w:lineRule="auto"/>
      </w:pPr>
      <w:r>
        <w:separator/>
      </w:r>
    </w:p>
  </w:footnote>
  <w:footnote w:type="continuationSeparator" w:id="0">
    <w:p w14:paraId="182D663A" w14:textId="77777777" w:rsidR="006401EA" w:rsidRDefault="006401EA" w:rsidP="005041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54B6F"/>
    <w:multiLevelType w:val="hybridMultilevel"/>
    <w:tmpl w:val="0B201E36"/>
    <w:lvl w:ilvl="0" w:tplc="EFB0FAEE">
      <w:start w:val="2"/>
      <w:numFmt w:val="decimal"/>
      <w:lvlText w:val="%1."/>
      <w:lvlJc w:val="left"/>
      <w:pPr>
        <w:ind w:left="720" w:hanging="375"/>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 w15:restartNumberingAfterBreak="0">
    <w:nsid w:val="09B76F0D"/>
    <w:multiLevelType w:val="hybridMultilevel"/>
    <w:tmpl w:val="12047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819A7"/>
    <w:multiLevelType w:val="hybridMultilevel"/>
    <w:tmpl w:val="9DEE38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CD3D14"/>
    <w:multiLevelType w:val="hybridMultilevel"/>
    <w:tmpl w:val="020CC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8685A"/>
    <w:multiLevelType w:val="hybridMultilevel"/>
    <w:tmpl w:val="8BB4DB26"/>
    <w:lvl w:ilvl="0" w:tplc="D9F049B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26959"/>
    <w:multiLevelType w:val="hybridMultilevel"/>
    <w:tmpl w:val="F03CEBD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D1B49"/>
    <w:multiLevelType w:val="hybridMultilevel"/>
    <w:tmpl w:val="FE886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157772"/>
    <w:multiLevelType w:val="hybridMultilevel"/>
    <w:tmpl w:val="8138A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22854"/>
    <w:multiLevelType w:val="hybridMultilevel"/>
    <w:tmpl w:val="9ED281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A4BF6"/>
    <w:multiLevelType w:val="hybridMultilevel"/>
    <w:tmpl w:val="74427392"/>
    <w:lvl w:ilvl="0" w:tplc="2556A8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B554E"/>
    <w:multiLevelType w:val="hybridMultilevel"/>
    <w:tmpl w:val="6D0A7BDE"/>
    <w:lvl w:ilvl="0" w:tplc="CF162874">
      <w:start w:val="1"/>
      <w:numFmt w:val="decimal"/>
      <w:lvlText w:val="(%1)"/>
      <w:lvlJc w:val="left"/>
      <w:pPr>
        <w:ind w:left="720" w:hanging="360"/>
      </w:pPr>
      <w:rPr>
        <w:rFonts w:ascii="Calibri" w:eastAsia="Times New Roman" w:hAnsi="Calibri"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90F57"/>
    <w:multiLevelType w:val="hybridMultilevel"/>
    <w:tmpl w:val="0FF2F592"/>
    <w:lvl w:ilvl="0" w:tplc="CF162874">
      <w:start w:val="1"/>
      <w:numFmt w:val="decimal"/>
      <w:lvlText w:val="(%1)"/>
      <w:lvlJc w:val="left"/>
      <w:pPr>
        <w:ind w:left="720" w:hanging="360"/>
      </w:pPr>
      <w:rPr>
        <w:rFonts w:ascii="Calibri" w:eastAsia="Times New Roman" w:hAnsi="Calibri"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383EAB"/>
    <w:multiLevelType w:val="hybridMultilevel"/>
    <w:tmpl w:val="1D18A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EC3BF3"/>
    <w:multiLevelType w:val="hybridMultilevel"/>
    <w:tmpl w:val="48EC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5B51D4"/>
    <w:multiLevelType w:val="hybridMultilevel"/>
    <w:tmpl w:val="9C8AF046"/>
    <w:lvl w:ilvl="0" w:tplc="CF162874">
      <w:start w:val="1"/>
      <w:numFmt w:val="decimal"/>
      <w:lvlText w:val="(%1)"/>
      <w:lvlJc w:val="left"/>
      <w:pPr>
        <w:ind w:left="720" w:hanging="360"/>
      </w:pPr>
      <w:rPr>
        <w:rFonts w:ascii="Calibri" w:eastAsia="Times New Roman" w:hAnsi="Calibri"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8B6A72"/>
    <w:multiLevelType w:val="hybridMultilevel"/>
    <w:tmpl w:val="E7BE26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1A1DE7"/>
    <w:multiLevelType w:val="hybridMultilevel"/>
    <w:tmpl w:val="A3080B54"/>
    <w:lvl w:ilvl="0" w:tplc="4CB8C5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D17E31"/>
    <w:multiLevelType w:val="hybridMultilevel"/>
    <w:tmpl w:val="2448686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CDB3D7D"/>
    <w:multiLevelType w:val="hybridMultilevel"/>
    <w:tmpl w:val="37B80DBE"/>
    <w:lvl w:ilvl="0" w:tplc="A5BA7B4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7B7295"/>
    <w:multiLevelType w:val="hybridMultilevel"/>
    <w:tmpl w:val="CE58A706"/>
    <w:lvl w:ilvl="0" w:tplc="062E57EC">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4"/>
  </w:num>
  <w:num w:numId="4">
    <w:abstractNumId w:val="7"/>
  </w:num>
  <w:num w:numId="5">
    <w:abstractNumId w:val="0"/>
  </w:num>
  <w:num w:numId="6">
    <w:abstractNumId w:val="5"/>
  </w:num>
  <w:num w:numId="7">
    <w:abstractNumId w:val="1"/>
  </w:num>
  <w:num w:numId="8">
    <w:abstractNumId w:val="15"/>
  </w:num>
  <w:num w:numId="9">
    <w:abstractNumId w:val="6"/>
  </w:num>
  <w:num w:numId="10">
    <w:abstractNumId w:val="16"/>
  </w:num>
  <w:num w:numId="11">
    <w:abstractNumId w:val="19"/>
  </w:num>
  <w:num w:numId="12">
    <w:abstractNumId w:val="2"/>
  </w:num>
  <w:num w:numId="13">
    <w:abstractNumId w:val="13"/>
  </w:num>
  <w:num w:numId="14">
    <w:abstractNumId w:val="12"/>
  </w:num>
  <w:num w:numId="15">
    <w:abstractNumId w:val="17"/>
  </w:num>
  <w:num w:numId="16">
    <w:abstractNumId w:val="18"/>
  </w:num>
  <w:num w:numId="17">
    <w:abstractNumId w:val="9"/>
  </w:num>
  <w:num w:numId="18">
    <w:abstractNumId w:val="11"/>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zA1tjA2MDcxsrBU0lEKTi0uzszPAykwMasFANLnAdwtAAAA"/>
  </w:docVars>
  <w:rsids>
    <w:rsidRoot w:val="00235F3B"/>
    <w:rsid w:val="000005B7"/>
    <w:rsid w:val="00000B7E"/>
    <w:rsid w:val="000022A3"/>
    <w:rsid w:val="000029DC"/>
    <w:rsid w:val="0000335B"/>
    <w:rsid w:val="00005F4F"/>
    <w:rsid w:val="000063C6"/>
    <w:rsid w:val="00010653"/>
    <w:rsid w:val="00012AFD"/>
    <w:rsid w:val="00016F79"/>
    <w:rsid w:val="00017059"/>
    <w:rsid w:val="00022383"/>
    <w:rsid w:val="00023C95"/>
    <w:rsid w:val="00027320"/>
    <w:rsid w:val="00030F22"/>
    <w:rsid w:val="00033E0F"/>
    <w:rsid w:val="00034354"/>
    <w:rsid w:val="00035AF6"/>
    <w:rsid w:val="0003799C"/>
    <w:rsid w:val="00042E61"/>
    <w:rsid w:val="00043687"/>
    <w:rsid w:val="000449B0"/>
    <w:rsid w:val="00044D0F"/>
    <w:rsid w:val="0004690C"/>
    <w:rsid w:val="00050563"/>
    <w:rsid w:val="000506F2"/>
    <w:rsid w:val="00050AB8"/>
    <w:rsid w:val="00052434"/>
    <w:rsid w:val="00054BD5"/>
    <w:rsid w:val="000617C5"/>
    <w:rsid w:val="000664BE"/>
    <w:rsid w:val="0006692E"/>
    <w:rsid w:val="00070FE3"/>
    <w:rsid w:val="000717E5"/>
    <w:rsid w:val="00075693"/>
    <w:rsid w:val="0007765D"/>
    <w:rsid w:val="0008220D"/>
    <w:rsid w:val="00082FA6"/>
    <w:rsid w:val="00084D22"/>
    <w:rsid w:val="00085DE9"/>
    <w:rsid w:val="00086107"/>
    <w:rsid w:val="00087350"/>
    <w:rsid w:val="00090949"/>
    <w:rsid w:val="00094B61"/>
    <w:rsid w:val="00096E59"/>
    <w:rsid w:val="000A0C25"/>
    <w:rsid w:val="000B335D"/>
    <w:rsid w:val="000B59F3"/>
    <w:rsid w:val="000B5D84"/>
    <w:rsid w:val="000C05FC"/>
    <w:rsid w:val="000C3448"/>
    <w:rsid w:val="000C5F84"/>
    <w:rsid w:val="000D3144"/>
    <w:rsid w:val="000D7576"/>
    <w:rsid w:val="000E2E77"/>
    <w:rsid w:val="000E30D4"/>
    <w:rsid w:val="000E42D9"/>
    <w:rsid w:val="000E4478"/>
    <w:rsid w:val="000E6940"/>
    <w:rsid w:val="000F1913"/>
    <w:rsid w:val="00102494"/>
    <w:rsid w:val="0010723A"/>
    <w:rsid w:val="00120631"/>
    <w:rsid w:val="001229C7"/>
    <w:rsid w:val="0012481D"/>
    <w:rsid w:val="00124989"/>
    <w:rsid w:val="00124BCB"/>
    <w:rsid w:val="00125976"/>
    <w:rsid w:val="00125A97"/>
    <w:rsid w:val="0012707A"/>
    <w:rsid w:val="00131BBB"/>
    <w:rsid w:val="00132C68"/>
    <w:rsid w:val="00133704"/>
    <w:rsid w:val="001340CA"/>
    <w:rsid w:val="00134245"/>
    <w:rsid w:val="00136AE1"/>
    <w:rsid w:val="00160F39"/>
    <w:rsid w:val="00162199"/>
    <w:rsid w:val="001627EA"/>
    <w:rsid w:val="00165FAC"/>
    <w:rsid w:val="001704CE"/>
    <w:rsid w:val="00170F56"/>
    <w:rsid w:val="0017686F"/>
    <w:rsid w:val="00180784"/>
    <w:rsid w:val="00185843"/>
    <w:rsid w:val="00185CB8"/>
    <w:rsid w:val="00190698"/>
    <w:rsid w:val="00190C1E"/>
    <w:rsid w:val="00191A48"/>
    <w:rsid w:val="00196DFF"/>
    <w:rsid w:val="00197217"/>
    <w:rsid w:val="001A2DC3"/>
    <w:rsid w:val="001A40CC"/>
    <w:rsid w:val="001B18DE"/>
    <w:rsid w:val="001B22C3"/>
    <w:rsid w:val="001C53FB"/>
    <w:rsid w:val="001C58F2"/>
    <w:rsid w:val="001C6265"/>
    <w:rsid w:val="001D0364"/>
    <w:rsid w:val="001D1453"/>
    <w:rsid w:val="001D4924"/>
    <w:rsid w:val="001D4E60"/>
    <w:rsid w:val="001D6667"/>
    <w:rsid w:val="001E32D8"/>
    <w:rsid w:val="001F1D50"/>
    <w:rsid w:val="001F7451"/>
    <w:rsid w:val="00203E4E"/>
    <w:rsid w:val="00204325"/>
    <w:rsid w:val="00205F13"/>
    <w:rsid w:val="002066A8"/>
    <w:rsid w:val="00206A17"/>
    <w:rsid w:val="00216D6E"/>
    <w:rsid w:val="00217101"/>
    <w:rsid w:val="002171C7"/>
    <w:rsid w:val="0022259F"/>
    <w:rsid w:val="00223025"/>
    <w:rsid w:val="002236AE"/>
    <w:rsid w:val="00224044"/>
    <w:rsid w:val="0022517E"/>
    <w:rsid w:val="0022568E"/>
    <w:rsid w:val="002258E0"/>
    <w:rsid w:val="00226CC3"/>
    <w:rsid w:val="002275B0"/>
    <w:rsid w:val="0022761E"/>
    <w:rsid w:val="00231027"/>
    <w:rsid w:val="00231C6A"/>
    <w:rsid w:val="00232921"/>
    <w:rsid w:val="00232F82"/>
    <w:rsid w:val="00235094"/>
    <w:rsid w:val="00235F3B"/>
    <w:rsid w:val="00237EE7"/>
    <w:rsid w:val="0024039D"/>
    <w:rsid w:val="00247403"/>
    <w:rsid w:val="00250300"/>
    <w:rsid w:val="002543A5"/>
    <w:rsid w:val="00260877"/>
    <w:rsid w:val="0026228A"/>
    <w:rsid w:val="00266E6D"/>
    <w:rsid w:val="002672C6"/>
    <w:rsid w:val="002701BC"/>
    <w:rsid w:val="0027046B"/>
    <w:rsid w:val="00271F06"/>
    <w:rsid w:val="00275019"/>
    <w:rsid w:val="00275EE0"/>
    <w:rsid w:val="00294FE3"/>
    <w:rsid w:val="00295BE0"/>
    <w:rsid w:val="002971AB"/>
    <w:rsid w:val="002A10F1"/>
    <w:rsid w:val="002A2A93"/>
    <w:rsid w:val="002A2C5F"/>
    <w:rsid w:val="002A48C0"/>
    <w:rsid w:val="002A57D7"/>
    <w:rsid w:val="002B0375"/>
    <w:rsid w:val="002B2F07"/>
    <w:rsid w:val="002B389F"/>
    <w:rsid w:val="002B66F3"/>
    <w:rsid w:val="002B7FBC"/>
    <w:rsid w:val="002C443B"/>
    <w:rsid w:val="002C51DB"/>
    <w:rsid w:val="002C5B18"/>
    <w:rsid w:val="002C7F1E"/>
    <w:rsid w:val="002D1BAC"/>
    <w:rsid w:val="002D5A61"/>
    <w:rsid w:val="002D73DE"/>
    <w:rsid w:val="002D7AAB"/>
    <w:rsid w:val="002D7C57"/>
    <w:rsid w:val="002E08FB"/>
    <w:rsid w:val="002E0CBB"/>
    <w:rsid w:val="002E5ED5"/>
    <w:rsid w:val="002E690E"/>
    <w:rsid w:val="002E6D2E"/>
    <w:rsid w:val="002F4707"/>
    <w:rsid w:val="002F48C6"/>
    <w:rsid w:val="002F5798"/>
    <w:rsid w:val="002F5FD9"/>
    <w:rsid w:val="002F6375"/>
    <w:rsid w:val="002F7B7E"/>
    <w:rsid w:val="0030539D"/>
    <w:rsid w:val="0031029A"/>
    <w:rsid w:val="0031040E"/>
    <w:rsid w:val="0031270B"/>
    <w:rsid w:val="00312C65"/>
    <w:rsid w:val="00316FD4"/>
    <w:rsid w:val="003248A9"/>
    <w:rsid w:val="00327555"/>
    <w:rsid w:val="003306C3"/>
    <w:rsid w:val="003322E6"/>
    <w:rsid w:val="00344C87"/>
    <w:rsid w:val="00345762"/>
    <w:rsid w:val="003462ED"/>
    <w:rsid w:val="0034650C"/>
    <w:rsid w:val="00347A07"/>
    <w:rsid w:val="00351347"/>
    <w:rsid w:val="00353DD5"/>
    <w:rsid w:val="00353FB4"/>
    <w:rsid w:val="00355812"/>
    <w:rsid w:val="0036078B"/>
    <w:rsid w:val="00361498"/>
    <w:rsid w:val="003669A4"/>
    <w:rsid w:val="00367D29"/>
    <w:rsid w:val="00370D86"/>
    <w:rsid w:val="003716D6"/>
    <w:rsid w:val="0037392B"/>
    <w:rsid w:val="003757B2"/>
    <w:rsid w:val="00375C0B"/>
    <w:rsid w:val="00376393"/>
    <w:rsid w:val="00376A14"/>
    <w:rsid w:val="00376D01"/>
    <w:rsid w:val="003863CE"/>
    <w:rsid w:val="00390D92"/>
    <w:rsid w:val="0039688D"/>
    <w:rsid w:val="0039754C"/>
    <w:rsid w:val="00397A1C"/>
    <w:rsid w:val="00397DE5"/>
    <w:rsid w:val="00397FC2"/>
    <w:rsid w:val="003A0896"/>
    <w:rsid w:val="003A3244"/>
    <w:rsid w:val="003A3F0F"/>
    <w:rsid w:val="003B0362"/>
    <w:rsid w:val="003B47F3"/>
    <w:rsid w:val="003B54CE"/>
    <w:rsid w:val="003B5C89"/>
    <w:rsid w:val="003B7677"/>
    <w:rsid w:val="003B77BE"/>
    <w:rsid w:val="003C2905"/>
    <w:rsid w:val="003C2D0E"/>
    <w:rsid w:val="003C3307"/>
    <w:rsid w:val="003C53B4"/>
    <w:rsid w:val="003C5928"/>
    <w:rsid w:val="003C6B33"/>
    <w:rsid w:val="003D221C"/>
    <w:rsid w:val="003D37F3"/>
    <w:rsid w:val="003D6BDD"/>
    <w:rsid w:val="003D6BE5"/>
    <w:rsid w:val="003E072A"/>
    <w:rsid w:val="003E0815"/>
    <w:rsid w:val="003E104F"/>
    <w:rsid w:val="003E390D"/>
    <w:rsid w:val="003E61DF"/>
    <w:rsid w:val="003F2A15"/>
    <w:rsid w:val="003F3C04"/>
    <w:rsid w:val="003F7FAB"/>
    <w:rsid w:val="0040383C"/>
    <w:rsid w:val="00404116"/>
    <w:rsid w:val="00404741"/>
    <w:rsid w:val="004060F0"/>
    <w:rsid w:val="00407049"/>
    <w:rsid w:val="004103DE"/>
    <w:rsid w:val="00410B70"/>
    <w:rsid w:val="004129B9"/>
    <w:rsid w:val="0041346B"/>
    <w:rsid w:val="00414713"/>
    <w:rsid w:val="00414717"/>
    <w:rsid w:val="00414F89"/>
    <w:rsid w:val="00416E99"/>
    <w:rsid w:val="00417DE2"/>
    <w:rsid w:val="0042117A"/>
    <w:rsid w:val="0042283D"/>
    <w:rsid w:val="00422E7C"/>
    <w:rsid w:val="00430311"/>
    <w:rsid w:val="004319F7"/>
    <w:rsid w:val="00432B90"/>
    <w:rsid w:val="00434007"/>
    <w:rsid w:val="0043419D"/>
    <w:rsid w:val="00434798"/>
    <w:rsid w:val="004368A4"/>
    <w:rsid w:val="004425F2"/>
    <w:rsid w:val="0044287B"/>
    <w:rsid w:val="00443147"/>
    <w:rsid w:val="00444D29"/>
    <w:rsid w:val="00445A5D"/>
    <w:rsid w:val="00451C42"/>
    <w:rsid w:val="00457A25"/>
    <w:rsid w:val="004633C6"/>
    <w:rsid w:val="00465862"/>
    <w:rsid w:val="00466D6B"/>
    <w:rsid w:val="004700FA"/>
    <w:rsid w:val="0047118A"/>
    <w:rsid w:val="00471B38"/>
    <w:rsid w:val="00473F13"/>
    <w:rsid w:val="004773BD"/>
    <w:rsid w:val="0048157D"/>
    <w:rsid w:val="004821EA"/>
    <w:rsid w:val="00483545"/>
    <w:rsid w:val="0049335C"/>
    <w:rsid w:val="00494118"/>
    <w:rsid w:val="00494D01"/>
    <w:rsid w:val="004974FD"/>
    <w:rsid w:val="00497E4E"/>
    <w:rsid w:val="004A0A1C"/>
    <w:rsid w:val="004A2C2D"/>
    <w:rsid w:val="004B03D4"/>
    <w:rsid w:val="004B2555"/>
    <w:rsid w:val="004B2907"/>
    <w:rsid w:val="004B500A"/>
    <w:rsid w:val="004C0459"/>
    <w:rsid w:val="004C0621"/>
    <w:rsid w:val="004C0869"/>
    <w:rsid w:val="004C0EAB"/>
    <w:rsid w:val="004C2593"/>
    <w:rsid w:val="004C3D9C"/>
    <w:rsid w:val="004D1D85"/>
    <w:rsid w:val="004D235E"/>
    <w:rsid w:val="004D3E51"/>
    <w:rsid w:val="004D400D"/>
    <w:rsid w:val="004D6250"/>
    <w:rsid w:val="004D6AA6"/>
    <w:rsid w:val="004D7B0B"/>
    <w:rsid w:val="004E0047"/>
    <w:rsid w:val="004E2A55"/>
    <w:rsid w:val="004E3526"/>
    <w:rsid w:val="004E79C6"/>
    <w:rsid w:val="004F0B44"/>
    <w:rsid w:val="004F254E"/>
    <w:rsid w:val="004F2DD8"/>
    <w:rsid w:val="004F5DA5"/>
    <w:rsid w:val="004F68E3"/>
    <w:rsid w:val="00502631"/>
    <w:rsid w:val="00503384"/>
    <w:rsid w:val="00503ED7"/>
    <w:rsid w:val="0050411A"/>
    <w:rsid w:val="00505221"/>
    <w:rsid w:val="005075B2"/>
    <w:rsid w:val="00513A9E"/>
    <w:rsid w:val="005153AB"/>
    <w:rsid w:val="00517B11"/>
    <w:rsid w:val="0052260D"/>
    <w:rsid w:val="00524E81"/>
    <w:rsid w:val="005263F2"/>
    <w:rsid w:val="0052647F"/>
    <w:rsid w:val="005340EA"/>
    <w:rsid w:val="00536F5D"/>
    <w:rsid w:val="00546A47"/>
    <w:rsid w:val="00551BED"/>
    <w:rsid w:val="0055274A"/>
    <w:rsid w:val="005542D3"/>
    <w:rsid w:val="00554C42"/>
    <w:rsid w:val="00556B4D"/>
    <w:rsid w:val="005571C7"/>
    <w:rsid w:val="00567CC9"/>
    <w:rsid w:val="00572399"/>
    <w:rsid w:val="00572D64"/>
    <w:rsid w:val="0057736D"/>
    <w:rsid w:val="00587C74"/>
    <w:rsid w:val="005926C1"/>
    <w:rsid w:val="00592EDD"/>
    <w:rsid w:val="00597C48"/>
    <w:rsid w:val="005A07D9"/>
    <w:rsid w:val="005A368A"/>
    <w:rsid w:val="005A77F3"/>
    <w:rsid w:val="005B1163"/>
    <w:rsid w:val="005B12C4"/>
    <w:rsid w:val="005B2207"/>
    <w:rsid w:val="005B2B20"/>
    <w:rsid w:val="005B49EE"/>
    <w:rsid w:val="005B7A18"/>
    <w:rsid w:val="005B7BE5"/>
    <w:rsid w:val="005C03F4"/>
    <w:rsid w:val="005C05D7"/>
    <w:rsid w:val="005C1D0B"/>
    <w:rsid w:val="005C2CAB"/>
    <w:rsid w:val="005D2CD7"/>
    <w:rsid w:val="005D3A13"/>
    <w:rsid w:val="005D3BE3"/>
    <w:rsid w:val="005D402D"/>
    <w:rsid w:val="005E10BD"/>
    <w:rsid w:val="005E27A4"/>
    <w:rsid w:val="005E32CD"/>
    <w:rsid w:val="005E50EE"/>
    <w:rsid w:val="005E57F8"/>
    <w:rsid w:val="005F41E3"/>
    <w:rsid w:val="005F5D0E"/>
    <w:rsid w:val="00602B3E"/>
    <w:rsid w:val="0060624E"/>
    <w:rsid w:val="0060632D"/>
    <w:rsid w:val="00613534"/>
    <w:rsid w:val="006228B2"/>
    <w:rsid w:val="006251B5"/>
    <w:rsid w:val="006274AA"/>
    <w:rsid w:val="0063141D"/>
    <w:rsid w:val="00632B14"/>
    <w:rsid w:val="00634010"/>
    <w:rsid w:val="00635797"/>
    <w:rsid w:val="00637A53"/>
    <w:rsid w:val="006401EA"/>
    <w:rsid w:val="00644250"/>
    <w:rsid w:val="00644ECC"/>
    <w:rsid w:val="006517DB"/>
    <w:rsid w:val="00651AD6"/>
    <w:rsid w:val="00657C80"/>
    <w:rsid w:val="0066287C"/>
    <w:rsid w:val="00662EF6"/>
    <w:rsid w:val="0067643A"/>
    <w:rsid w:val="00682B13"/>
    <w:rsid w:val="00683083"/>
    <w:rsid w:val="00683B55"/>
    <w:rsid w:val="00685131"/>
    <w:rsid w:val="00686BAC"/>
    <w:rsid w:val="00690878"/>
    <w:rsid w:val="00691719"/>
    <w:rsid w:val="00692418"/>
    <w:rsid w:val="0069482B"/>
    <w:rsid w:val="006A0118"/>
    <w:rsid w:val="006A0228"/>
    <w:rsid w:val="006A2A7E"/>
    <w:rsid w:val="006A52E1"/>
    <w:rsid w:val="006A5F78"/>
    <w:rsid w:val="006A791F"/>
    <w:rsid w:val="006A7AD7"/>
    <w:rsid w:val="006B2022"/>
    <w:rsid w:val="006B28EA"/>
    <w:rsid w:val="006B3155"/>
    <w:rsid w:val="006B3E41"/>
    <w:rsid w:val="006B7215"/>
    <w:rsid w:val="006C1DF6"/>
    <w:rsid w:val="006C2093"/>
    <w:rsid w:val="006C30BA"/>
    <w:rsid w:val="006C5F8F"/>
    <w:rsid w:val="006C7258"/>
    <w:rsid w:val="006C79B7"/>
    <w:rsid w:val="006D042E"/>
    <w:rsid w:val="006D0538"/>
    <w:rsid w:val="006D3DCD"/>
    <w:rsid w:val="006D515F"/>
    <w:rsid w:val="006E0E4B"/>
    <w:rsid w:val="006E1010"/>
    <w:rsid w:val="006E274C"/>
    <w:rsid w:val="006E3D9C"/>
    <w:rsid w:val="006E4F88"/>
    <w:rsid w:val="006E6A67"/>
    <w:rsid w:val="006E6C35"/>
    <w:rsid w:val="006F149A"/>
    <w:rsid w:val="006F3354"/>
    <w:rsid w:val="006F505A"/>
    <w:rsid w:val="006F54C5"/>
    <w:rsid w:val="0070714D"/>
    <w:rsid w:val="00711ED7"/>
    <w:rsid w:val="00712D8E"/>
    <w:rsid w:val="00714AE5"/>
    <w:rsid w:val="00715BF1"/>
    <w:rsid w:val="00715D5F"/>
    <w:rsid w:val="0071616E"/>
    <w:rsid w:val="007219E4"/>
    <w:rsid w:val="00722920"/>
    <w:rsid w:val="00724BA2"/>
    <w:rsid w:val="00724EF6"/>
    <w:rsid w:val="007253BA"/>
    <w:rsid w:val="0073194F"/>
    <w:rsid w:val="00732358"/>
    <w:rsid w:val="00732E12"/>
    <w:rsid w:val="00741B0D"/>
    <w:rsid w:val="00742B41"/>
    <w:rsid w:val="00743D39"/>
    <w:rsid w:val="007444E0"/>
    <w:rsid w:val="007454E5"/>
    <w:rsid w:val="00745558"/>
    <w:rsid w:val="007461AB"/>
    <w:rsid w:val="00752860"/>
    <w:rsid w:val="007552D6"/>
    <w:rsid w:val="007666CF"/>
    <w:rsid w:val="00770B32"/>
    <w:rsid w:val="00774900"/>
    <w:rsid w:val="00774933"/>
    <w:rsid w:val="00780BE3"/>
    <w:rsid w:val="0078349C"/>
    <w:rsid w:val="00785AA4"/>
    <w:rsid w:val="00786425"/>
    <w:rsid w:val="00791746"/>
    <w:rsid w:val="00792268"/>
    <w:rsid w:val="007942C3"/>
    <w:rsid w:val="007948D9"/>
    <w:rsid w:val="00794D10"/>
    <w:rsid w:val="0079579A"/>
    <w:rsid w:val="0079645D"/>
    <w:rsid w:val="0079661D"/>
    <w:rsid w:val="00796BB7"/>
    <w:rsid w:val="00796DB2"/>
    <w:rsid w:val="00797C64"/>
    <w:rsid w:val="007A06A0"/>
    <w:rsid w:val="007A0EA3"/>
    <w:rsid w:val="007A3232"/>
    <w:rsid w:val="007A48F2"/>
    <w:rsid w:val="007A5DC3"/>
    <w:rsid w:val="007C185D"/>
    <w:rsid w:val="007C3FDE"/>
    <w:rsid w:val="007C4907"/>
    <w:rsid w:val="007D2599"/>
    <w:rsid w:val="007D2D22"/>
    <w:rsid w:val="007D409F"/>
    <w:rsid w:val="007D6D6E"/>
    <w:rsid w:val="007D71F2"/>
    <w:rsid w:val="007D75C5"/>
    <w:rsid w:val="007E0B26"/>
    <w:rsid w:val="007E10EB"/>
    <w:rsid w:val="007E2C79"/>
    <w:rsid w:val="007E2F8C"/>
    <w:rsid w:val="007E433A"/>
    <w:rsid w:val="007E5B29"/>
    <w:rsid w:val="007F169D"/>
    <w:rsid w:val="007F730A"/>
    <w:rsid w:val="008000AA"/>
    <w:rsid w:val="00800EC0"/>
    <w:rsid w:val="008028D1"/>
    <w:rsid w:val="00802EB8"/>
    <w:rsid w:val="00803BAA"/>
    <w:rsid w:val="0080497C"/>
    <w:rsid w:val="0080738D"/>
    <w:rsid w:val="00807800"/>
    <w:rsid w:val="00807D6B"/>
    <w:rsid w:val="00812359"/>
    <w:rsid w:val="0081543A"/>
    <w:rsid w:val="00815F24"/>
    <w:rsid w:val="00816EB9"/>
    <w:rsid w:val="008177F3"/>
    <w:rsid w:val="00820CF4"/>
    <w:rsid w:val="00821965"/>
    <w:rsid w:val="00821F13"/>
    <w:rsid w:val="00825440"/>
    <w:rsid w:val="00831A5C"/>
    <w:rsid w:val="00832182"/>
    <w:rsid w:val="00835592"/>
    <w:rsid w:val="00836D11"/>
    <w:rsid w:val="00841022"/>
    <w:rsid w:val="00841E34"/>
    <w:rsid w:val="00841E98"/>
    <w:rsid w:val="008425AA"/>
    <w:rsid w:val="00850856"/>
    <w:rsid w:val="008533C5"/>
    <w:rsid w:val="008567CA"/>
    <w:rsid w:val="008618AB"/>
    <w:rsid w:val="00862F48"/>
    <w:rsid w:val="00863851"/>
    <w:rsid w:val="00863E7B"/>
    <w:rsid w:val="00865C5A"/>
    <w:rsid w:val="00866972"/>
    <w:rsid w:val="00873B05"/>
    <w:rsid w:val="00874EDA"/>
    <w:rsid w:val="00877608"/>
    <w:rsid w:val="008827D0"/>
    <w:rsid w:val="0088291F"/>
    <w:rsid w:val="00883F0F"/>
    <w:rsid w:val="00884481"/>
    <w:rsid w:val="008848F2"/>
    <w:rsid w:val="008853A0"/>
    <w:rsid w:val="00886711"/>
    <w:rsid w:val="00890569"/>
    <w:rsid w:val="00890B1C"/>
    <w:rsid w:val="00892F1D"/>
    <w:rsid w:val="0089356B"/>
    <w:rsid w:val="00895B29"/>
    <w:rsid w:val="008962F1"/>
    <w:rsid w:val="00897769"/>
    <w:rsid w:val="008A07EF"/>
    <w:rsid w:val="008A29F8"/>
    <w:rsid w:val="008A3DFC"/>
    <w:rsid w:val="008B1446"/>
    <w:rsid w:val="008B20B8"/>
    <w:rsid w:val="008B5A15"/>
    <w:rsid w:val="008B619C"/>
    <w:rsid w:val="008B72FA"/>
    <w:rsid w:val="008C0B5C"/>
    <w:rsid w:val="008C0C91"/>
    <w:rsid w:val="008C1238"/>
    <w:rsid w:val="008C6547"/>
    <w:rsid w:val="008D631F"/>
    <w:rsid w:val="008E1DA3"/>
    <w:rsid w:val="008F10C3"/>
    <w:rsid w:val="008F4DE9"/>
    <w:rsid w:val="008F51CC"/>
    <w:rsid w:val="00902709"/>
    <w:rsid w:val="009028F3"/>
    <w:rsid w:val="0090391F"/>
    <w:rsid w:val="00907AC7"/>
    <w:rsid w:val="009103DA"/>
    <w:rsid w:val="00913042"/>
    <w:rsid w:val="00913F68"/>
    <w:rsid w:val="0091623D"/>
    <w:rsid w:val="00921267"/>
    <w:rsid w:val="00921507"/>
    <w:rsid w:val="009215BE"/>
    <w:rsid w:val="00926AB2"/>
    <w:rsid w:val="00931539"/>
    <w:rsid w:val="0093472F"/>
    <w:rsid w:val="009355F2"/>
    <w:rsid w:val="009366C1"/>
    <w:rsid w:val="00936CBB"/>
    <w:rsid w:val="00937129"/>
    <w:rsid w:val="00940502"/>
    <w:rsid w:val="0094156F"/>
    <w:rsid w:val="00943F31"/>
    <w:rsid w:val="00945E54"/>
    <w:rsid w:val="0094614E"/>
    <w:rsid w:val="00946934"/>
    <w:rsid w:val="00946EC1"/>
    <w:rsid w:val="00956607"/>
    <w:rsid w:val="00957AA4"/>
    <w:rsid w:val="00957C1F"/>
    <w:rsid w:val="0096031F"/>
    <w:rsid w:val="00961156"/>
    <w:rsid w:val="00962802"/>
    <w:rsid w:val="00966102"/>
    <w:rsid w:val="00972386"/>
    <w:rsid w:val="009765B9"/>
    <w:rsid w:val="00980E38"/>
    <w:rsid w:val="00982C03"/>
    <w:rsid w:val="00984072"/>
    <w:rsid w:val="00986B80"/>
    <w:rsid w:val="00987DD4"/>
    <w:rsid w:val="00991E82"/>
    <w:rsid w:val="00994B69"/>
    <w:rsid w:val="0099653B"/>
    <w:rsid w:val="00997115"/>
    <w:rsid w:val="00997DBD"/>
    <w:rsid w:val="009A1019"/>
    <w:rsid w:val="009A1838"/>
    <w:rsid w:val="009A1C54"/>
    <w:rsid w:val="009A32FD"/>
    <w:rsid w:val="009A4E1C"/>
    <w:rsid w:val="009B5F30"/>
    <w:rsid w:val="009C0415"/>
    <w:rsid w:val="009C0D36"/>
    <w:rsid w:val="009C1FC1"/>
    <w:rsid w:val="009C3182"/>
    <w:rsid w:val="009C31E3"/>
    <w:rsid w:val="009C44F2"/>
    <w:rsid w:val="009C5CB4"/>
    <w:rsid w:val="009C668D"/>
    <w:rsid w:val="009D0418"/>
    <w:rsid w:val="009D16FF"/>
    <w:rsid w:val="009D3BAF"/>
    <w:rsid w:val="009D686F"/>
    <w:rsid w:val="009E54C1"/>
    <w:rsid w:val="009E6A1D"/>
    <w:rsid w:val="009F1FEC"/>
    <w:rsid w:val="00A02E46"/>
    <w:rsid w:val="00A0799C"/>
    <w:rsid w:val="00A11D39"/>
    <w:rsid w:val="00A12152"/>
    <w:rsid w:val="00A126C4"/>
    <w:rsid w:val="00A131C1"/>
    <w:rsid w:val="00A13571"/>
    <w:rsid w:val="00A15E7F"/>
    <w:rsid w:val="00A213CB"/>
    <w:rsid w:val="00A259B6"/>
    <w:rsid w:val="00A25F33"/>
    <w:rsid w:val="00A3164B"/>
    <w:rsid w:val="00A32574"/>
    <w:rsid w:val="00A32AA8"/>
    <w:rsid w:val="00A348D7"/>
    <w:rsid w:val="00A34D86"/>
    <w:rsid w:val="00A34E3E"/>
    <w:rsid w:val="00A35BB4"/>
    <w:rsid w:val="00A36D0C"/>
    <w:rsid w:val="00A4236B"/>
    <w:rsid w:val="00A475A4"/>
    <w:rsid w:val="00A52B06"/>
    <w:rsid w:val="00A53B85"/>
    <w:rsid w:val="00A53BA2"/>
    <w:rsid w:val="00A54469"/>
    <w:rsid w:val="00A6206A"/>
    <w:rsid w:val="00A626CC"/>
    <w:rsid w:val="00A656CB"/>
    <w:rsid w:val="00A659D4"/>
    <w:rsid w:val="00A774B9"/>
    <w:rsid w:val="00A77627"/>
    <w:rsid w:val="00A83929"/>
    <w:rsid w:val="00A869E8"/>
    <w:rsid w:val="00A9513E"/>
    <w:rsid w:val="00A97430"/>
    <w:rsid w:val="00AA2B76"/>
    <w:rsid w:val="00AA75B7"/>
    <w:rsid w:val="00AB2043"/>
    <w:rsid w:val="00AB2C21"/>
    <w:rsid w:val="00AB6852"/>
    <w:rsid w:val="00AB70D1"/>
    <w:rsid w:val="00AC13B7"/>
    <w:rsid w:val="00AC1B62"/>
    <w:rsid w:val="00AC317A"/>
    <w:rsid w:val="00AC40CA"/>
    <w:rsid w:val="00AC445E"/>
    <w:rsid w:val="00AC5135"/>
    <w:rsid w:val="00AC58DA"/>
    <w:rsid w:val="00AC6587"/>
    <w:rsid w:val="00AD1867"/>
    <w:rsid w:val="00AD4679"/>
    <w:rsid w:val="00AD4CE2"/>
    <w:rsid w:val="00AD540B"/>
    <w:rsid w:val="00AE0DE1"/>
    <w:rsid w:val="00AE1243"/>
    <w:rsid w:val="00AE279A"/>
    <w:rsid w:val="00AE289A"/>
    <w:rsid w:val="00AE2D62"/>
    <w:rsid w:val="00AE4DAD"/>
    <w:rsid w:val="00AE56A4"/>
    <w:rsid w:val="00AE6C5A"/>
    <w:rsid w:val="00AF1E90"/>
    <w:rsid w:val="00AF2E7C"/>
    <w:rsid w:val="00AF39C0"/>
    <w:rsid w:val="00AF3A8C"/>
    <w:rsid w:val="00B0184D"/>
    <w:rsid w:val="00B026A6"/>
    <w:rsid w:val="00B04D67"/>
    <w:rsid w:val="00B06BA4"/>
    <w:rsid w:val="00B103D9"/>
    <w:rsid w:val="00B116B7"/>
    <w:rsid w:val="00B1256C"/>
    <w:rsid w:val="00B12FEA"/>
    <w:rsid w:val="00B14582"/>
    <w:rsid w:val="00B15F3A"/>
    <w:rsid w:val="00B21500"/>
    <w:rsid w:val="00B26321"/>
    <w:rsid w:val="00B32DD0"/>
    <w:rsid w:val="00B33B0E"/>
    <w:rsid w:val="00B34295"/>
    <w:rsid w:val="00B36400"/>
    <w:rsid w:val="00B36A62"/>
    <w:rsid w:val="00B40C57"/>
    <w:rsid w:val="00B4222C"/>
    <w:rsid w:val="00B43691"/>
    <w:rsid w:val="00B43D10"/>
    <w:rsid w:val="00B441FF"/>
    <w:rsid w:val="00B4472A"/>
    <w:rsid w:val="00B447A6"/>
    <w:rsid w:val="00B45CCD"/>
    <w:rsid w:val="00B46E9A"/>
    <w:rsid w:val="00B52C67"/>
    <w:rsid w:val="00B532B5"/>
    <w:rsid w:val="00B54BCC"/>
    <w:rsid w:val="00B54FD8"/>
    <w:rsid w:val="00B55413"/>
    <w:rsid w:val="00B574ED"/>
    <w:rsid w:val="00B65523"/>
    <w:rsid w:val="00B65DE1"/>
    <w:rsid w:val="00B65FCD"/>
    <w:rsid w:val="00B738A2"/>
    <w:rsid w:val="00B73C97"/>
    <w:rsid w:val="00B745CF"/>
    <w:rsid w:val="00B76F74"/>
    <w:rsid w:val="00B80994"/>
    <w:rsid w:val="00B81014"/>
    <w:rsid w:val="00B83F28"/>
    <w:rsid w:val="00B86750"/>
    <w:rsid w:val="00B87C42"/>
    <w:rsid w:val="00B905F0"/>
    <w:rsid w:val="00B9196D"/>
    <w:rsid w:val="00BA00C2"/>
    <w:rsid w:val="00BA07C1"/>
    <w:rsid w:val="00BA27B6"/>
    <w:rsid w:val="00BB49F5"/>
    <w:rsid w:val="00BB5E91"/>
    <w:rsid w:val="00BB7180"/>
    <w:rsid w:val="00BC0ADF"/>
    <w:rsid w:val="00BC2590"/>
    <w:rsid w:val="00BC30AC"/>
    <w:rsid w:val="00BC432F"/>
    <w:rsid w:val="00BD1C20"/>
    <w:rsid w:val="00BD2986"/>
    <w:rsid w:val="00BD57E3"/>
    <w:rsid w:val="00BE3F33"/>
    <w:rsid w:val="00BE4509"/>
    <w:rsid w:val="00BE60A5"/>
    <w:rsid w:val="00BF06A1"/>
    <w:rsid w:val="00BF1940"/>
    <w:rsid w:val="00BF2364"/>
    <w:rsid w:val="00BF27C6"/>
    <w:rsid w:val="00BF354A"/>
    <w:rsid w:val="00BF7BC0"/>
    <w:rsid w:val="00C12907"/>
    <w:rsid w:val="00C178B6"/>
    <w:rsid w:val="00C2083E"/>
    <w:rsid w:val="00C304F4"/>
    <w:rsid w:val="00C317AB"/>
    <w:rsid w:val="00C370A5"/>
    <w:rsid w:val="00C43264"/>
    <w:rsid w:val="00C46A29"/>
    <w:rsid w:val="00C528C6"/>
    <w:rsid w:val="00C609CE"/>
    <w:rsid w:val="00C60DA9"/>
    <w:rsid w:val="00C61D8A"/>
    <w:rsid w:val="00C61EA1"/>
    <w:rsid w:val="00C63EFF"/>
    <w:rsid w:val="00C65248"/>
    <w:rsid w:val="00C7643D"/>
    <w:rsid w:val="00C81876"/>
    <w:rsid w:val="00C8238D"/>
    <w:rsid w:val="00C825CE"/>
    <w:rsid w:val="00C8380E"/>
    <w:rsid w:val="00C84D3A"/>
    <w:rsid w:val="00C851FE"/>
    <w:rsid w:val="00C855DA"/>
    <w:rsid w:val="00C90416"/>
    <w:rsid w:val="00C95635"/>
    <w:rsid w:val="00C96789"/>
    <w:rsid w:val="00C96BE1"/>
    <w:rsid w:val="00CA5BAD"/>
    <w:rsid w:val="00CA748E"/>
    <w:rsid w:val="00CC0F4B"/>
    <w:rsid w:val="00CC1C2B"/>
    <w:rsid w:val="00CC7052"/>
    <w:rsid w:val="00CC7640"/>
    <w:rsid w:val="00CD04EC"/>
    <w:rsid w:val="00CD08C7"/>
    <w:rsid w:val="00CD7322"/>
    <w:rsid w:val="00CE0308"/>
    <w:rsid w:val="00CE083E"/>
    <w:rsid w:val="00CE67BE"/>
    <w:rsid w:val="00CF1ADC"/>
    <w:rsid w:val="00CF7191"/>
    <w:rsid w:val="00CF78A6"/>
    <w:rsid w:val="00D008C8"/>
    <w:rsid w:val="00D00D3A"/>
    <w:rsid w:val="00D03A8E"/>
    <w:rsid w:val="00D124DF"/>
    <w:rsid w:val="00D1281D"/>
    <w:rsid w:val="00D179E4"/>
    <w:rsid w:val="00D2513F"/>
    <w:rsid w:val="00D254E1"/>
    <w:rsid w:val="00D2592C"/>
    <w:rsid w:val="00D25A27"/>
    <w:rsid w:val="00D25AD8"/>
    <w:rsid w:val="00D27BB8"/>
    <w:rsid w:val="00D30150"/>
    <w:rsid w:val="00D31565"/>
    <w:rsid w:val="00D32809"/>
    <w:rsid w:val="00D33337"/>
    <w:rsid w:val="00D34A28"/>
    <w:rsid w:val="00D34BF0"/>
    <w:rsid w:val="00D35052"/>
    <w:rsid w:val="00D35C2B"/>
    <w:rsid w:val="00D363B5"/>
    <w:rsid w:val="00D44DB4"/>
    <w:rsid w:val="00D46529"/>
    <w:rsid w:val="00D46FF1"/>
    <w:rsid w:val="00D474D3"/>
    <w:rsid w:val="00D54629"/>
    <w:rsid w:val="00D56ADC"/>
    <w:rsid w:val="00D61384"/>
    <w:rsid w:val="00D613BD"/>
    <w:rsid w:val="00D61528"/>
    <w:rsid w:val="00D61B4A"/>
    <w:rsid w:val="00D66DB4"/>
    <w:rsid w:val="00D70606"/>
    <w:rsid w:val="00D70685"/>
    <w:rsid w:val="00D7241F"/>
    <w:rsid w:val="00D7549F"/>
    <w:rsid w:val="00D77572"/>
    <w:rsid w:val="00D80977"/>
    <w:rsid w:val="00D82195"/>
    <w:rsid w:val="00D83CAF"/>
    <w:rsid w:val="00D83FF4"/>
    <w:rsid w:val="00D84861"/>
    <w:rsid w:val="00D84F3A"/>
    <w:rsid w:val="00D960FB"/>
    <w:rsid w:val="00DA3118"/>
    <w:rsid w:val="00DA584E"/>
    <w:rsid w:val="00DA69B9"/>
    <w:rsid w:val="00DB0175"/>
    <w:rsid w:val="00DB02F0"/>
    <w:rsid w:val="00DB1541"/>
    <w:rsid w:val="00DB27BD"/>
    <w:rsid w:val="00DB2BFD"/>
    <w:rsid w:val="00DB4A90"/>
    <w:rsid w:val="00DC29E6"/>
    <w:rsid w:val="00DD057B"/>
    <w:rsid w:val="00DD42C0"/>
    <w:rsid w:val="00DD5217"/>
    <w:rsid w:val="00DE1EE2"/>
    <w:rsid w:val="00DE6FA9"/>
    <w:rsid w:val="00DF0CEE"/>
    <w:rsid w:val="00DF11C8"/>
    <w:rsid w:val="00DF7127"/>
    <w:rsid w:val="00E00883"/>
    <w:rsid w:val="00E00DFA"/>
    <w:rsid w:val="00E0132B"/>
    <w:rsid w:val="00E01C0D"/>
    <w:rsid w:val="00E02E95"/>
    <w:rsid w:val="00E10087"/>
    <w:rsid w:val="00E11CEF"/>
    <w:rsid w:val="00E13537"/>
    <w:rsid w:val="00E14A4A"/>
    <w:rsid w:val="00E14FDA"/>
    <w:rsid w:val="00E25581"/>
    <w:rsid w:val="00E30ED8"/>
    <w:rsid w:val="00E31207"/>
    <w:rsid w:val="00E32EC1"/>
    <w:rsid w:val="00E37239"/>
    <w:rsid w:val="00E37812"/>
    <w:rsid w:val="00E378DE"/>
    <w:rsid w:val="00E43AC7"/>
    <w:rsid w:val="00E45998"/>
    <w:rsid w:val="00E46F9A"/>
    <w:rsid w:val="00E472D6"/>
    <w:rsid w:val="00E47410"/>
    <w:rsid w:val="00E47DD3"/>
    <w:rsid w:val="00E50EF8"/>
    <w:rsid w:val="00E52C98"/>
    <w:rsid w:val="00E54012"/>
    <w:rsid w:val="00E55479"/>
    <w:rsid w:val="00E60CC6"/>
    <w:rsid w:val="00E72775"/>
    <w:rsid w:val="00E91353"/>
    <w:rsid w:val="00E92AF7"/>
    <w:rsid w:val="00E96674"/>
    <w:rsid w:val="00EA79F2"/>
    <w:rsid w:val="00EB2A5F"/>
    <w:rsid w:val="00EB4348"/>
    <w:rsid w:val="00EB6D8C"/>
    <w:rsid w:val="00EB7564"/>
    <w:rsid w:val="00EC389C"/>
    <w:rsid w:val="00EC4E8B"/>
    <w:rsid w:val="00EC6A61"/>
    <w:rsid w:val="00ED277D"/>
    <w:rsid w:val="00ED535A"/>
    <w:rsid w:val="00ED58BA"/>
    <w:rsid w:val="00ED79B8"/>
    <w:rsid w:val="00EE188F"/>
    <w:rsid w:val="00EE3D9C"/>
    <w:rsid w:val="00EE5ACD"/>
    <w:rsid w:val="00EE639C"/>
    <w:rsid w:val="00EF22E4"/>
    <w:rsid w:val="00EF249C"/>
    <w:rsid w:val="00EF3510"/>
    <w:rsid w:val="00EF7DEF"/>
    <w:rsid w:val="00F00318"/>
    <w:rsid w:val="00F00470"/>
    <w:rsid w:val="00F01303"/>
    <w:rsid w:val="00F0145D"/>
    <w:rsid w:val="00F01B82"/>
    <w:rsid w:val="00F05778"/>
    <w:rsid w:val="00F06A88"/>
    <w:rsid w:val="00F07437"/>
    <w:rsid w:val="00F0769E"/>
    <w:rsid w:val="00F133C8"/>
    <w:rsid w:val="00F14F3D"/>
    <w:rsid w:val="00F160FF"/>
    <w:rsid w:val="00F16D72"/>
    <w:rsid w:val="00F177B5"/>
    <w:rsid w:val="00F202E8"/>
    <w:rsid w:val="00F220CA"/>
    <w:rsid w:val="00F2257E"/>
    <w:rsid w:val="00F2530C"/>
    <w:rsid w:val="00F2609C"/>
    <w:rsid w:val="00F2737A"/>
    <w:rsid w:val="00F274B8"/>
    <w:rsid w:val="00F27D9F"/>
    <w:rsid w:val="00F3063B"/>
    <w:rsid w:val="00F32135"/>
    <w:rsid w:val="00F3662C"/>
    <w:rsid w:val="00F41341"/>
    <w:rsid w:val="00F42AC1"/>
    <w:rsid w:val="00F46980"/>
    <w:rsid w:val="00F512D0"/>
    <w:rsid w:val="00F514B7"/>
    <w:rsid w:val="00F634B1"/>
    <w:rsid w:val="00F703D9"/>
    <w:rsid w:val="00F74069"/>
    <w:rsid w:val="00F81F62"/>
    <w:rsid w:val="00F91552"/>
    <w:rsid w:val="00F91B00"/>
    <w:rsid w:val="00F91E38"/>
    <w:rsid w:val="00F9267F"/>
    <w:rsid w:val="00F9316E"/>
    <w:rsid w:val="00F93848"/>
    <w:rsid w:val="00F96745"/>
    <w:rsid w:val="00FA06EB"/>
    <w:rsid w:val="00FA0DC0"/>
    <w:rsid w:val="00FA3E21"/>
    <w:rsid w:val="00FB35A9"/>
    <w:rsid w:val="00FB6F03"/>
    <w:rsid w:val="00FC0643"/>
    <w:rsid w:val="00FC0E2B"/>
    <w:rsid w:val="00FC323E"/>
    <w:rsid w:val="00FC7A19"/>
    <w:rsid w:val="00FD1DF2"/>
    <w:rsid w:val="00FD35B3"/>
    <w:rsid w:val="00FD3D70"/>
    <w:rsid w:val="00FD427B"/>
    <w:rsid w:val="00FD4F45"/>
    <w:rsid w:val="00FD63AE"/>
    <w:rsid w:val="00FD7B57"/>
    <w:rsid w:val="00FE1D7E"/>
    <w:rsid w:val="00FE21EA"/>
    <w:rsid w:val="00FF6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E87AF"/>
  <w15:docId w15:val="{3BAA1BB1-FDE7-410A-8384-D206E42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862"/>
    <w:pPr>
      <w:ind w:left="720"/>
      <w:contextualSpacing/>
    </w:pPr>
  </w:style>
  <w:style w:type="paragraph" w:styleId="NoSpacing">
    <w:name w:val="No Spacing"/>
    <w:link w:val="NoSpacingChar"/>
    <w:uiPriority w:val="1"/>
    <w:qFormat/>
    <w:rsid w:val="00465862"/>
    <w:pPr>
      <w:spacing w:after="0" w:line="240" w:lineRule="auto"/>
    </w:pPr>
  </w:style>
  <w:style w:type="paragraph" w:styleId="BalloonText">
    <w:name w:val="Balloon Text"/>
    <w:basedOn w:val="Normal"/>
    <w:link w:val="BalloonTextChar"/>
    <w:uiPriority w:val="99"/>
    <w:semiHidden/>
    <w:unhideWhenUsed/>
    <w:rsid w:val="00AE6C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C5A"/>
    <w:rPr>
      <w:rFonts w:ascii="Segoe UI" w:hAnsi="Segoe UI" w:cs="Segoe UI"/>
      <w:sz w:val="18"/>
      <w:szCs w:val="18"/>
    </w:rPr>
  </w:style>
  <w:style w:type="paragraph" w:styleId="Header">
    <w:name w:val="header"/>
    <w:basedOn w:val="Normal"/>
    <w:link w:val="HeaderChar"/>
    <w:uiPriority w:val="99"/>
    <w:unhideWhenUsed/>
    <w:rsid w:val="00504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11A"/>
  </w:style>
  <w:style w:type="paragraph" w:styleId="Footer">
    <w:name w:val="footer"/>
    <w:basedOn w:val="Normal"/>
    <w:link w:val="FooterChar"/>
    <w:uiPriority w:val="99"/>
    <w:unhideWhenUsed/>
    <w:rsid w:val="00504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11A"/>
  </w:style>
  <w:style w:type="character" w:styleId="Hyperlink">
    <w:name w:val="Hyperlink"/>
    <w:basedOn w:val="DefaultParagraphFont"/>
    <w:uiPriority w:val="99"/>
    <w:unhideWhenUsed/>
    <w:rsid w:val="00825440"/>
    <w:rPr>
      <w:color w:val="0000FF" w:themeColor="hyperlink"/>
      <w:u w:val="single"/>
    </w:rPr>
  </w:style>
  <w:style w:type="character" w:customStyle="1" w:styleId="UnresolvedMention1">
    <w:name w:val="Unresolved Mention1"/>
    <w:basedOn w:val="DefaultParagraphFont"/>
    <w:uiPriority w:val="99"/>
    <w:semiHidden/>
    <w:unhideWhenUsed/>
    <w:rsid w:val="00825440"/>
    <w:rPr>
      <w:color w:val="605E5C"/>
      <w:shd w:val="clear" w:color="auto" w:fill="E1DFDD"/>
    </w:rPr>
  </w:style>
  <w:style w:type="character" w:customStyle="1" w:styleId="NoSpacingChar">
    <w:name w:val="No Spacing Char"/>
    <w:basedOn w:val="DefaultParagraphFont"/>
    <w:link w:val="NoSpacing"/>
    <w:uiPriority w:val="1"/>
    <w:rsid w:val="006C3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781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36D3C-6F9F-4B45-87BD-0E236E207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Mountain</dc:creator>
  <cp:lastModifiedBy>samuel.sikes@cityoflibby.com</cp:lastModifiedBy>
  <cp:revision>4</cp:revision>
  <cp:lastPrinted>2020-11-17T22:54:00Z</cp:lastPrinted>
  <dcterms:created xsi:type="dcterms:W3CDTF">2020-12-02T18:33:00Z</dcterms:created>
  <dcterms:modified xsi:type="dcterms:W3CDTF">2020-12-08T15:09:00Z</dcterms:modified>
</cp:coreProperties>
</file>